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76EFFFEF" w:rsidR="002F29A7" w:rsidRPr="004565E5" w:rsidRDefault="002F29A7" w:rsidP="00971512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4565E5">
        <w:rPr>
          <w:rFonts w:asciiTheme="minorHAnsi" w:hAnsiTheme="minorHAnsi" w:cstheme="minorHAnsi"/>
          <w:color w:val="FF595E"/>
        </w:rPr>
        <w:t xml:space="preserve">Workplace Assessment Task </w:t>
      </w:r>
      <w:r w:rsidR="00865A76">
        <w:rPr>
          <w:rFonts w:asciiTheme="minorHAnsi" w:hAnsiTheme="minorHAnsi" w:cstheme="minorHAnsi"/>
          <w:color w:val="FF595E"/>
        </w:rPr>
        <w:t>6</w:t>
      </w:r>
      <w:r w:rsidRPr="004565E5">
        <w:rPr>
          <w:rFonts w:asciiTheme="minorHAnsi" w:hAnsiTheme="minorHAnsi" w:cstheme="minorHAnsi"/>
          <w:color w:val="FF595E"/>
        </w:rPr>
        <w:t xml:space="preserve"> – </w:t>
      </w:r>
      <w:r w:rsidR="002A22AD" w:rsidRPr="004565E5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971512" w:rsidRDefault="002F29A7" w:rsidP="00971512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71512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0A2365" w:rsidRDefault="00CC46FB" w:rsidP="00971512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0A2365" w:rsidRDefault="002F29A7" w:rsidP="0097151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0A2365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25EC336B" w:rsidR="001F02AF" w:rsidRPr="000A2365" w:rsidRDefault="002F29A7" w:rsidP="0097151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0A2365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0A2365">
        <w:rPr>
          <w:rFonts w:cstheme="minorHAnsi"/>
          <w:color w:val="404040" w:themeColor="text1" w:themeTint="BF"/>
          <w:sz w:val="20"/>
          <w:szCs w:val="20"/>
        </w:rPr>
        <w:t>list</w:t>
      </w: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0A2365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0A2365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865A76">
        <w:rPr>
          <w:rFonts w:cstheme="minorHAnsi"/>
          <w:b/>
          <w:bCs/>
          <w:color w:val="404040" w:themeColor="text1" w:themeTint="BF"/>
          <w:sz w:val="20"/>
          <w:szCs w:val="20"/>
        </w:rPr>
        <w:t>6</w:t>
      </w:r>
      <w:r w:rsidR="001F02AF" w:rsidRPr="000A2365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6F92E7B9" w:rsidR="002F29A7" w:rsidRPr="005620D3" w:rsidRDefault="001F02AF" w:rsidP="0097151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A2365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Assessment Task </w:t>
      </w:r>
      <w:r w:rsidR="00865A76">
        <w:rPr>
          <w:rFonts w:cstheme="minorHAnsi"/>
          <w:color w:val="404040" w:themeColor="text1" w:themeTint="BF"/>
          <w:sz w:val="20"/>
          <w:szCs w:val="20"/>
        </w:rPr>
        <w:t>6</w:t>
      </w:r>
      <w:r w:rsidRPr="000A236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97151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97151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B900846" w14:textId="6CC7B377" w:rsidR="003E215A" w:rsidRDefault="002F29A7" w:rsidP="0097151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94190310"/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865A76" w:rsidRPr="00865A76">
        <w:rPr>
          <w:rFonts w:cstheme="minorHAnsi"/>
          <w:color w:val="404040" w:themeColor="text1" w:themeTint="BF"/>
          <w:sz w:val="20"/>
          <w:szCs w:val="20"/>
        </w:rPr>
        <w:t>meet with the client to monitor the effectiveness of support activities.</w:t>
      </w:r>
      <w:r w:rsidR="00865A76">
        <w:rPr>
          <w:rFonts w:cstheme="minorHAnsi"/>
          <w:color w:val="404040" w:themeColor="text1" w:themeTint="BF"/>
          <w:sz w:val="20"/>
          <w:szCs w:val="20"/>
        </w:rPr>
        <w:t xml:space="preserve"> Their discussion with the client must aim to gather and determine:</w:t>
      </w:r>
    </w:p>
    <w:p w14:paraId="06FB84B0" w14:textId="0C8986D1" w:rsidR="00865A76" w:rsidRPr="00865A76" w:rsidRDefault="00865A76" w:rsidP="00971512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The client’s feedback on your own performance</w:t>
      </w:r>
    </w:p>
    <w:p w14:paraId="7A1E065C" w14:textId="1305CA2F" w:rsidR="00865A76" w:rsidRPr="00865A76" w:rsidRDefault="00865A76" w:rsidP="00971512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The client’s feedback on support activities and whether they are meeting their needs</w:t>
      </w:r>
    </w:p>
    <w:p w14:paraId="6CE700FD" w14:textId="4B383282" w:rsidR="00865A76" w:rsidRPr="00865A76" w:rsidRDefault="00865A76" w:rsidP="00971512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Any changes or improvements that can be made in the support activities</w:t>
      </w:r>
    </w:p>
    <w:p w14:paraId="751DD6A1" w14:textId="45F67241" w:rsidR="00865A76" w:rsidRPr="00865A76" w:rsidRDefault="00865A76" w:rsidP="00971512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Any potential or actual risks to the client’s health, safety, and wellbeing</w:t>
      </w:r>
    </w:p>
    <w:p w14:paraId="14BFCDE9" w14:textId="39D422EB" w:rsidR="00865A76" w:rsidRPr="00865A76" w:rsidRDefault="00865A76" w:rsidP="00971512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The client’s additional needs and unmet needs</w:t>
      </w:r>
    </w:p>
    <w:p w14:paraId="443CD564" w14:textId="1A4C6C43" w:rsidR="00865A76" w:rsidRDefault="00865A76" w:rsidP="00971512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Gaps in assistive technology, including the aids, devices, equipment used during the support activities</w:t>
      </w:r>
    </w:p>
    <w:p w14:paraId="3DDF45C8" w14:textId="77777777" w:rsidR="00770F1B" w:rsidRPr="00770F1B" w:rsidRDefault="00770F1B" w:rsidP="0097151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770F1B">
        <w:rPr>
          <w:rFonts w:cstheme="minorHAnsi"/>
          <w:color w:val="404040" w:themeColor="text1" w:themeTint="BF"/>
          <w:sz w:val="20"/>
          <w:szCs w:val="20"/>
        </w:rPr>
        <w:t>The candidate must be observed by the assessor while completing this task.</w:t>
      </w:r>
    </w:p>
    <w:p w14:paraId="2E736A50" w14:textId="1263266C" w:rsidR="003F07C1" w:rsidRDefault="00CC46FB" w:rsidP="0097151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865A76"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45A39FC5" w14:textId="00E2067C" w:rsidR="00865A76" w:rsidRPr="00865A76" w:rsidRDefault="00865A76" w:rsidP="00971512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Practical knowledge of the person’s individualised support/care plan, including the client’s health, safety, and wellbeing</w:t>
      </w:r>
    </w:p>
    <w:p w14:paraId="31352A0D" w14:textId="211BE67F" w:rsidR="00865A76" w:rsidRPr="00865A76" w:rsidRDefault="00865A76" w:rsidP="00971512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Practical knowledge of support activities and relevant service standards, policies, and procedures</w:t>
      </w:r>
    </w:p>
    <w:p w14:paraId="5F9AF443" w14:textId="7A1F62BD" w:rsidR="00865A76" w:rsidRPr="00865A76" w:rsidRDefault="00865A76" w:rsidP="00971512">
      <w:pPr>
        <w:pStyle w:val="ListParagraph"/>
        <w:numPr>
          <w:ilvl w:val="0"/>
          <w:numId w:val="5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Practical skills relevant to monitoring support activities</w:t>
      </w:r>
    </w:p>
    <w:bookmarkEnd w:id="0"/>
    <w:p w14:paraId="06E977BF" w14:textId="77777777" w:rsidR="00865A76" w:rsidRPr="00865A76" w:rsidRDefault="00865A76" w:rsidP="0097151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970AC87" w14:textId="77777777" w:rsidR="00BA7513" w:rsidRDefault="00BA7513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349B19FC" w14:textId="1485BB57" w:rsidR="002F29A7" w:rsidRPr="005620D3" w:rsidRDefault="002F29A7" w:rsidP="0097151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25186665" w14:textId="4B8790CE" w:rsidR="002F29A7" w:rsidRPr="005620D3" w:rsidRDefault="0039482B" w:rsidP="00971512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bookmarkStart w:id="1" w:name="_Hlk94190404"/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7A8852E3" w14:textId="315F3F0E" w:rsidR="005C3DF7" w:rsidRDefault="005C3DF7" w:rsidP="0097151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2" w:name="_Hlk41045202"/>
      <w:r>
        <w:rPr>
          <w:rFonts w:cstheme="minorHAnsi"/>
          <w:color w:val="404040" w:themeColor="text1" w:themeTint="BF"/>
          <w:sz w:val="20"/>
          <w:szCs w:val="20"/>
        </w:rPr>
        <w:t xml:space="preserve">Contextualise the performance benchmarks outlined in this </w:t>
      </w:r>
      <w:r w:rsidRPr="005C3DF7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>
        <w:rPr>
          <w:rFonts w:cstheme="minorHAnsi"/>
          <w:color w:val="404040" w:themeColor="text1" w:themeTint="BF"/>
          <w:sz w:val="20"/>
          <w:szCs w:val="20"/>
        </w:rPr>
        <w:t xml:space="preserve"> so that they align with:</w:t>
      </w:r>
    </w:p>
    <w:p w14:paraId="765914E5" w14:textId="77777777" w:rsidR="005C3DF7" w:rsidRPr="005C3DF7" w:rsidRDefault="005C3DF7" w:rsidP="00971512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The context of direct support work in which the candidate will provide support – aged care, home and community care, disability, or community service. </w:t>
      </w:r>
    </w:p>
    <w:p w14:paraId="52839E4F" w14:textId="3637698D" w:rsidR="005C3DF7" w:rsidRPr="005C3DF7" w:rsidRDefault="005C3DF7" w:rsidP="00971512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Relevant legal and regulatory requirements and service standards, as well as those specific requirements from </w:t>
      </w:r>
      <w:r>
        <w:rPr>
          <w:rFonts w:cstheme="minorHAnsi"/>
          <w:color w:val="404040" w:themeColor="text1" w:themeTint="BF"/>
          <w:sz w:val="20"/>
          <w:szCs w:val="20"/>
        </w:rPr>
        <w:t>the relevant</w:t>
      </w: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 own state/territory.</w:t>
      </w:r>
    </w:p>
    <w:p w14:paraId="1E5D2620" w14:textId="77777777" w:rsidR="005C3DF7" w:rsidRPr="005C3DF7" w:rsidRDefault="005C3DF7" w:rsidP="00971512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Relevant policies, processes, and procedures from your RTO or the candidate’s organisation/workplace. </w:t>
      </w:r>
    </w:p>
    <w:p w14:paraId="20F195D9" w14:textId="2297B287" w:rsidR="00487579" w:rsidRPr="00971512" w:rsidRDefault="005C3DF7" w:rsidP="00971512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Individualised support plans, including the goals, needs, preferences of the clients whom the candidate will be supporting in this assessment.</w:t>
      </w:r>
    </w:p>
    <w:p w14:paraId="113BB7BD" w14:textId="66E501F0" w:rsidR="00AF0ED4" w:rsidRPr="005C3DF7" w:rsidRDefault="005C3DF7" w:rsidP="0097151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Organise workplace resources required for this assessment.</w:t>
      </w:r>
    </w:p>
    <w:p w14:paraId="33DF9BAE" w14:textId="372E7041" w:rsidR="00AE719F" w:rsidRPr="005C3DF7" w:rsidRDefault="00AE719F" w:rsidP="0097151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C3DF7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C3DF7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C3DF7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2"/>
    <w:p w14:paraId="2BBFCDE3" w14:textId="65904090" w:rsidR="007D079E" w:rsidRDefault="00AE719F" w:rsidP="0097151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6A09B9EA" w14:textId="77777777" w:rsidR="00A26EDE" w:rsidRPr="00971512" w:rsidRDefault="00A26EDE" w:rsidP="0097151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971512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97151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97151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3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971512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971512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97151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3"/>
    <w:p w14:paraId="0166D902" w14:textId="3564BD12" w:rsidR="00123874" w:rsidRPr="005620D3" w:rsidRDefault="00123874" w:rsidP="0097151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971512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971512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34EE8B5F" w:rsidR="002F29A7" w:rsidRDefault="008C6C99" w:rsidP="0097151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bookmarkEnd w:id="1"/>
    <w:p w14:paraId="3E65955A" w14:textId="77777777" w:rsidR="00BC48F4" w:rsidRPr="00971512" w:rsidRDefault="00BC48F4" w:rsidP="00971512">
      <w:pPr>
        <w:spacing w:before="120" w:after="120" w:line="276" w:lineRule="auto"/>
        <w:ind w:left="36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50E9E13A" w14:textId="77777777" w:rsidR="00BA7513" w:rsidRDefault="00BA7513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bookmarkStart w:id="4" w:name="_Hlk94190507"/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30A8A5B5" w:rsidR="00E672A6" w:rsidRPr="005620D3" w:rsidRDefault="00E672A6" w:rsidP="0097151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97151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97151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3C05765C" w:rsidR="00BC48F4" w:rsidRDefault="00BC48F4" w:rsidP="00971512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97151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97151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97151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97151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5E7D2D8" w14:textId="37724B0F" w:rsidR="00CE7139" w:rsidRDefault="00CE7139" w:rsidP="00971512">
      <w:pPr>
        <w:rPr>
          <w:color w:val="404040" w:themeColor="text1" w:themeTint="BF"/>
        </w:rPr>
      </w:pPr>
    </w:p>
    <w:p w14:paraId="493E8CBE" w14:textId="1B4F25EA" w:rsidR="005F4237" w:rsidRPr="005620D3" w:rsidRDefault="005F4237" w:rsidP="0097151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068B11C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FAA39A6" w14:textId="09F89D38" w:rsidR="005F4237" w:rsidRPr="005620D3" w:rsidRDefault="005F4237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97151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34E6F" w:rsidRPr="005620D3" w14:paraId="49424F6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D705BE3" w14:textId="6D50AD98" w:rsidR="00034E6F" w:rsidRPr="005620D3" w:rsidRDefault="008F2E3C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82068E" w14:textId="63EBD568" w:rsidR="00034E6F" w:rsidRPr="005620D3" w:rsidRDefault="00034E6F" w:rsidP="0097151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24D0B" w:rsidRPr="005620D3" w14:paraId="1B36FA0D" w14:textId="77777777" w:rsidTr="00CB55BA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6AF7021" w14:textId="6A6044DE" w:rsidR="00024D0B" w:rsidRPr="005620D3" w:rsidRDefault="00024D0B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irect support contex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E87E9E" w14:textId="0843B969" w:rsidR="00024D0B" w:rsidRDefault="00E94851" w:rsidP="0097151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456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D0B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D7EC8">
              <w:rPr>
                <w:rFonts w:cstheme="minorHAnsi"/>
                <w:color w:val="404040" w:themeColor="text1" w:themeTint="BF"/>
                <w:sz w:val="20"/>
                <w:szCs w:val="20"/>
              </w:rPr>
              <w:t>A</w:t>
            </w:r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ged care</w:t>
            </w:r>
          </w:p>
          <w:p w14:paraId="224CF7B7" w14:textId="2E447580" w:rsidR="00024D0B" w:rsidRDefault="00E94851" w:rsidP="0097151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4583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D0B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D7EC8">
              <w:rPr>
                <w:rFonts w:cstheme="minorHAnsi"/>
                <w:color w:val="404040" w:themeColor="text1" w:themeTint="BF"/>
                <w:sz w:val="20"/>
                <w:szCs w:val="20"/>
              </w:rPr>
              <w:t>H</w:t>
            </w:r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e and community</w:t>
            </w:r>
          </w:p>
          <w:p w14:paraId="633D91E6" w14:textId="279D2B23" w:rsidR="00024D0B" w:rsidRDefault="00E94851" w:rsidP="0097151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451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D0B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D7EC8">
              <w:rPr>
                <w:rFonts w:cstheme="minorHAnsi"/>
                <w:color w:val="404040" w:themeColor="text1" w:themeTint="BF"/>
                <w:sz w:val="20"/>
                <w:szCs w:val="20"/>
              </w:rPr>
              <w:t>Di</w:t>
            </w:r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sability</w:t>
            </w:r>
          </w:p>
          <w:p w14:paraId="55AE74F3" w14:textId="566DCB26" w:rsidR="00024D0B" w:rsidRDefault="00E94851" w:rsidP="0097151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4239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D0B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D7EC8">
              <w:rPr>
                <w:rFonts w:cstheme="minorHAnsi"/>
                <w:color w:val="404040" w:themeColor="text1" w:themeTint="BF"/>
                <w:sz w:val="20"/>
                <w:szCs w:val="20"/>
              </w:rPr>
              <w:t>C</w:t>
            </w:r>
            <w:r w:rsidR="00024D0B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munity service</w:t>
            </w:r>
          </w:p>
          <w:p w14:paraId="036D8293" w14:textId="46D424DE" w:rsidR="00024D0B" w:rsidRPr="005620D3" w:rsidRDefault="00E94851" w:rsidP="0097151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0014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24D0B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24D0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024D0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024D0B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024D0B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024D0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024D0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24D0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24D0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24D0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24D0B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24D0B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90A673A" w14:textId="77777777" w:rsidR="00BA7513" w:rsidRDefault="00BA7513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CE7139" w:rsidRPr="00D818B8" w14:paraId="219FAB8C" w14:textId="77777777" w:rsidTr="00BC48F4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1A94C4F" w14:textId="36B641E3" w:rsidR="00CE7139" w:rsidRPr="005620D3" w:rsidRDefault="00CE7139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bookmarkStart w:id="5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E14F2A" w14:textId="77777777" w:rsidR="00CE7139" w:rsidRPr="005C3DF7" w:rsidRDefault="00E94851" w:rsidP="0097151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support work environment in at least one aged care, home and community, disability, or community service organisation</w:t>
            </w:r>
          </w:p>
          <w:p w14:paraId="5CA6B747" w14:textId="65A153DF" w:rsidR="00CE7139" w:rsidRDefault="00E94851" w:rsidP="0097151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E713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E713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upervisor</w:t>
            </w:r>
          </w:p>
          <w:p w14:paraId="2D97C9C3" w14:textId="77777777" w:rsidR="00487579" w:rsidRDefault="00E94851" w:rsidP="0097151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6022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757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757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7579">
              <w:rPr>
                <w:rFonts w:cstheme="minorHAnsi"/>
                <w:color w:val="404040" w:themeColor="text1" w:themeTint="BF"/>
                <w:sz w:val="20"/>
                <w:szCs w:val="20"/>
              </w:rPr>
              <w:t>Individual support client, their family and carers</w:t>
            </w:r>
          </w:p>
          <w:p w14:paraId="791B7656" w14:textId="1080EDB6" w:rsidR="00487579" w:rsidRPr="00487579" w:rsidRDefault="00E94851" w:rsidP="0097151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840737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757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757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7579">
              <w:rPr>
                <w:rFonts w:cstheme="minorHAnsi"/>
                <w:color w:val="404040" w:themeColor="text1" w:themeTint="BF"/>
                <w:sz w:val="20"/>
                <w:szCs w:val="20"/>
              </w:rPr>
              <w:t>Volunteers to participate in the assessment activity (simulation)</w:t>
            </w:r>
          </w:p>
          <w:bookmarkEnd w:id="5"/>
          <w:p w14:paraId="08FE5F6E" w14:textId="6C27F926" w:rsidR="00487579" w:rsidRPr="00487579" w:rsidRDefault="00E94851" w:rsidP="0097151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0252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87579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87579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487579">
              <w:rPr>
                <w:rFonts w:cstheme="minorHAnsi"/>
                <w:color w:val="404040" w:themeColor="text1" w:themeTint="BF"/>
                <w:sz w:val="20"/>
                <w:szCs w:val="20"/>
              </w:rPr>
              <w:t>Progress notes template (or similar)</w:t>
            </w:r>
          </w:p>
        </w:tc>
      </w:tr>
      <w:bookmarkEnd w:id="4"/>
      <w:tr w:rsidR="00DF367E" w:rsidRPr="00890AB3" w14:paraId="24748B78" w14:textId="77777777" w:rsidTr="0059758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684AD80B" w14:textId="77777777" w:rsidR="00DF367E" w:rsidRPr="005620D3" w:rsidRDefault="00DF367E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A4F0DF1" w14:textId="77777777" w:rsidR="00DF367E" w:rsidRPr="00E15B59" w:rsidRDefault="00DF367E" w:rsidP="00971512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54EB87E4" w14:textId="77777777" w:rsidR="00037AAD" w:rsidRPr="00B43196" w:rsidRDefault="00E94851" w:rsidP="00971512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AAD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37AA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6" w:name="_Hlk103854276"/>
          <w:p w14:paraId="6AC9270B" w14:textId="77777777" w:rsidR="00037AAD" w:rsidRPr="00B43196" w:rsidRDefault="00E94851" w:rsidP="00971512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AAD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37AA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41EBBC72" w14:textId="77777777" w:rsidR="00037AAD" w:rsidRDefault="00E94851" w:rsidP="00971512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380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AAD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37AA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quipment, tools, and facilities available in the candidate’s workplace/training organisation</w:t>
            </w:r>
          </w:p>
          <w:p w14:paraId="0BA9272D" w14:textId="77777777" w:rsidR="00037AAD" w:rsidRDefault="00E94851" w:rsidP="00971512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031022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AAD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37AA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37AAD">
              <w:rPr>
                <w:rFonts w:cstheme="minorHAnsi"/>
                <w:color w:val="404040" w:themeColor="text1" w:themeTint="BF"/>
                <w:sz w:val="20"/>
                <w:szCs w:val="20"/>
              </w:rPr>
              <w:t>Direct support context (indicated above)</w:t>
            </w:r>
          </w:p>
          <w:p w14:paraId="7350A0F1" w14:textId="77777777" w:rsidR="00037AAD" w:rsidRPr="00967EF5" w:rsidRDefault="00E94851" w:rsidP="00971512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70756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AAD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37AA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37AAD">
              <w:rPr>
                <w:rFonts w:cstheme="minorHAnsi"/>
                <w:color w:val="404040" w:themeColor="text1" w:themeTint="BF"/>
                <w:sz w:val="20"/>
                <w:szCs w:val="20"/>
              </w:rPr>
              <w:t>Client’s individualised support plan, including their needs, preferences, and goals.</w:t>
            </w:r>
          </w:p>
          <w:p w14:paraId="773B3535" w14:textId="77777777" w:rsidR="00037AAD" w:rsidRDefault="00E94851" w:rsidP="00971512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37AAD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37AA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037AA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037AA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037AA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037AA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037AAD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37AAD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37AAD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37AAD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37AAD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037AA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6"/>
          <w:p w14:paraId="3575359B" w14:textId="77777777" w:rsidR="00037AAD" w:rsidRPr="00E15B59" w:rsidRDefault="00037AAD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1447E04C" w14:textId="6C963ED1" w:rsidR="00DF367E" w:rsidRPr="00890AB3" w:rsidRDefault="00037AAD" w:rsidP="00971512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2B10A64" w14:textId="14E059C0" w:rsidR="00DF367E" w:rsidRDefault="00DF367E" w:rsidP="00971512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150CF957" w:rsidR="0060042F" w:rsidRPr="005620D3" w:rsidRDefault="0060042F" w:rsidP="00971512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97151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971512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971512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971512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97151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E94851" w:rsidP="00971512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97151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E94851" w:rsidP="0097151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97151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E94851" w:rsidP="0097151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97151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E94851" w:rsidP="0097151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97151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E94851" w:rsidP="0097151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97151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E94851" w:rsidP="0097151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D161A73" w14:textId="3AD99F7B" w:rsidR="0082653A" w:rsidRDefault="0082653A" w:rsidP="00971512">
      <w:pPr>
        <w:rPr>
          <w:color w:val="404040" w:themeColor="text1" w:themeTint="BF"/>
        </w:rPr>
      </w:pPr>
    </w:p>
    <w:p w14:paraId="732199AB" w14:textId="77777777" w:rsidR="00BA7513" w:rsidRDefault="00BA7513">
      <w:pPr>
        <w:rPr>
          <w:rFonts w:eastAsiaTheme="majorEastAsia" w:cstheme="minorHAnsi"/>
          <w:color w:val="404040" w:themeColor="text1" w:themeTint="BF"/>
          <w:sz w:val="32"/>
          <w:szCs w:val="32"/>
        </w:rPr>
      </w:pPr>
      <w:r>
        <w:rPr>
          <w:rFonts w:cstheme="minorHAnsi"/>
          <w:color w:val="404040" w:themeColor="text1" w:themeTint="BF"/>
        </w:rPr>
        <w:br w:type="page"/>
      </w:r>
    </w:p>
    <w:p w14:paraId="7056DFDC" w14:textId="2ED9C32E" w:rsidR="004E3825" w:rsidRDefault="0088239C" w:rsidP="00971512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662001FF" w14:textId="77777777" w:rsidR="000032A0" w:rsidRPr="007D491F" w:rsidRDefault="000032A0" w:rsidP="00971512">
      <w:pPr>
        <w:spacing w:before="120" w:after="120"/>
        <w:jc w:val="both"/>
        <w:rPr>
          <w:b/>
          <w:bCs/>
          <w:color w:val="D73329"/>
        </w:rPr>
      </w:pPr>
      <w:bookmarkStart w:id="7" w:name="_Hlk94086165"/>
      <w:r w:rsidRPr="004A4286">
        <w:rPr>
          <w:b/>
          <w:bCs/>
          <w:color w:val="D73329"/>
        </w:rPr>
        <w:t xml:space="preserve">IMPORTANT: The unit </w:t>
      </w:r>
      <w:r>
        <w:rPr>
          <w:b/>
          <w:bCs/>
          <w:color w:val="D73329"/>
        </w:rPr>
        <w:t xml:space="preserve">of competency </w:t>
      </w:r>
      <w:r w:rsidRPr="007D491F">
        <w:rPr>
          <w:b/>
          <w:bCs/>
          <w:i/>
          <w:iCs/>
          <w:color w:val="D73329"/>
        </w:rPr>
        <w:t>CHCCCS031 – Provide individualised support</w:t>
      </w:r>
      <w:r>
        <w:rPr>
          <w:b/>
          <w:bCs/>
          <w:color w:val="D73329"/>
        </w:rPr>
        <w:t xml:space="preserve"> </w:t>
      </w:r>
      <w:r>
        <w:rPr>
          <w:b/>
          <w:bCs/>
          <w:i/>
          <w:iCs/>
          <w:color w:val="D73329"/>
        </w:rPr>
        <w:t xml:space="preserve">(Release 1) </w:t>
      </w:r>
      <w:r w:rsidRPr="004A4286">
        <w:rPr>
          <w:b/>
          <w:bCs/>
          <w:color w:val="D73329"/>
        </w:rPr>
        <w:t>requires the candidate</w:t>
      </w:r>
      <w:r>
        <w:rPr>
          <w:b/>
          <w:bCs/>
          <w:color w:val="D73329"/>
        </w:rPr>
        <w:t xml:space="preserve"> to complete this task on three separate instances. In line with this requirement, the assessor must accomplish this Observation Form three times, once for each instance required.</w:t>
      </w:r>
      <w:bookmarkEnd w:id="7"/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2018"/>
        <w:gridCol w:w="2018"/>
        <w:gridCol w:w="2018"/>
      </w:tblGrid>
      <w:tr w:rsidR="000032A0" w:rsidRPr="007A3AA4" w14:paraId="43E9F69A" w14:textId="77777777" w:rsidTr="0059758B">
        <w:trPr>
          <w:trHeight w:val="413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4F9733E" w14:textId="77777777" w:rsidR="000032A0" w:rsidRPr="00926C7C" w:rsidRDefault="000032A0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is is the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0C70909" w14:textId="77777777" w:rsidR="000032A0" w:rsidRPr="00971512" w:rsidRDefault="00E94851" w:rsidP="00971512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1553229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32A0" w:rsidRPr="00971512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032A0" w:rsidRPr="00971512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First instance the candidate is completing this task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EB26D52" w14:textId="77777777" w:rsidR="000032A0" w:rsidRPr="00971512" w:rsidRDefault="00E94851" w:rsidP="00971512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1872914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32A0" w:rsidRPr="00971512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032A0" w:rsidRPr="00971512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Second instance the candidate is completing this task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</w:tcPr>
          <w:p w14:paraId="6E18AE77" w14:textId="77777777" w:rsidR="000032A0" w:rsidRPr="00971512" w:rsidRDefault="00E94851" w:rsidP="00971512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36799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32A0" w:rsidRPr="00971512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032A0" w:rsidRPr="00971512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Third instance the candidate is completing this task</w:t>
            </w:r>
          </w:p>
        </w:tc>
      </w:tr>
      <w:tr w:rsidR="000032A0" w:rsidRPr="007A3AA4" w14:paraId="031BAF1C" w14:textId="77777777" w:rsidTr="0059758B">
        <w:trPr>
          <w:trHeight w:val="413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1A65707" w14:textId="77777777" w:rsidR="000032A0" w:rsidRDefault="000032A0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will access and review the individualised support plan of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5655C4A" w14:textId="77777777" w:rsidR="000032A0" w:rsidRPr="00971512" w:rsidRDefault="000032A0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r w:rsidRPr="00971512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Client A 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C927E4A" w14:textId="77777777" w:rsidR="000032A0" w:rsidRPr="00971512" w:rsidRDefault="000032A0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r w:rsidRPr="00971512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>Client B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vAlign w:val="center"/>
          </w:tcPr>
          <w:p w14:paraId="1B03C868" w14:textId="77777777" w:rsidR="000032A0" w:rsidRPr="00971512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295367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32A0" w:rsidRPr="00971512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032A0" w:rsidRPr="00971512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A</w:t>
            </w:r>
          </w:p>
          <w:p w14:paraId="7B2C0A6E" w14:textId="77777777" w:rsidR="000032A0" w:rsidRPr="00971512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95021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32A0" w:rsidRPr="00971512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032A0" w:rsidRPr="00971512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B</w:t>
            </w:r>
          </w:p>
          <w:p w14:paraId="63991731" w14:textId="77777777" w:rsidR="000032A0" w:rsidRPr="00971512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1890686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032A0" w:rsidRPr="00971512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032A0" w:rsidRPr="00971512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C</w:t>
            </w:r>
          </w:p>
        </w:tc>
      </w:tr>
      <w:bookmarkStart w:id="8" w:name="_Hlk94086086"/>
      <w:tr w:rsidR="00467DEC" w:rsidRPr="005620D3" w14:paraId="40BD985F" w14:textId="77777777" w:rsidTr="00CC0C5F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A340AFE" w14:textId="36F97EB7" w:rsidR="00467DEC" w:rsidRPr="005620D3" w:rsidRDefault="00E94851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3039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67DEC" w:rsidRPr="005620D3">
                  <w:rPr>
                    <w:rFonts w:ascii="Arial" w:hAnsi="Arial" w:cs="Arial"/>
                    <w:color w:val="404040" w:themeColor="text1" w:themeTint="BF"/>
                    <w:sz w:val="20"/>
                    <w:szCs w:val="20"/>
                  </w:rPr>
                  <w:t>D</w:t>
                </w:r>
              </w:sdtContent>
            </w:sdt>
            <w:r w:rsidR="00467DEC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te of </w:t>
            </w:r>
            <w:r w:rsidR="00467DE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nd time of assessment</w:t>
            </w:r>
          </w:p>
        </w:tc>
        <w:tc>
          <w:tcPr>
            <w:tcW w:w="6051" w:type="dxa"/>
            <w:gridSpan w:val="3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9969422" w14:textId="77777777" w:rsidR="00467DEC" w:rsidRPr="005620D3" w:rsidRDefault="00467DEC" w:rsidP="0097151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  <w:tr w:rsidR="00467DEC" w:rsidRPr="005620D3" w14:paraId="561B979A" w14:textId="77777777" w:rsidTr="00CC0C5F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F6A8A15" w14:textId="77777777" w:rsidR="00467DEC" w:rsidRDefault="00467DEC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Location of assessment</w:t>
            </w:r>
          </w:p>
          <w:p w14:paraId="25F661DC" w14:textId="45403300" w:rsidR="00467DEC" w:rsidRPr="005620D3" w:rsidRDefault="00467DEC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1505C5">
              <w:rPr>
                <w:rFonts w:ascii="Arial" w:hAnsi="Arial" w:cs="Arial"/>
                <w:b/>
                <w:bCs/>
                <w:color w:val="D73329"/>
                <w:sz w:val="20"/>
                <w:szCs w:val="20"/>
              </w:rPr>
              <w:t>Please do not provide the client’s home address.</w:t>
            </w:r>
          </w:p>
        </w:tc>
        <w:tc>
          <w:tcPr>
            <w:tcW w:w="6051" w:type="dxa"/>
            <w:gridSpan w:val="3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14EED7" w14:textId="2AC93682" w:rsidR="00467DEC" w:rsidRPr="005620D3" w:rsidRDefault="00467DEC" w:rsidP="0097151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0EB7000" w14:textId="6B112CC7" w:rsidR="00971512" w:rsidRDefault="00971512" w:rsidP="00971512">
      <w:pPr>
        <w:spacing w:after="0"/>
      </w:pPr>
    </w:p>
    <w:p w14:paraId="674A6A73" w14:textId="77777777" w:rsidR="00BA7513" w:rsidRDefault="00BA7513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351606" w:rsidRPr="00926C7C" w14:paraId="34D4739F" w14:textId="77777777" w:rsidTr="009975FA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3414F4E" w14:textId="0CEFD1A5" w:rsidR="00351606" w:rsidRPr="00926C7C" w:rsidRDefault="00351606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B8C5BE5" w14:textId="77777777" w:rsidR="00351606" w:rsidRPr="00926C7C" w:rsidRDefault="00351606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2AE5262" w14:textId="77777777" w:rsidR="00351606" w:rsidRPr="00926C7C" w:rsidRDefault="00351606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49B4C8C" w14:textId="77777777" w:rsidR="00351606" w:rsidRPr="00926C7C" w:rsidRDefault="00351606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D0023" w:rsidRPr="00926C7C" w14:paraId="0D113813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B866892" w14:textId="612DE3FA" w:rsidR="005D0023" w:rsidRDefault="005D0023" w:rsidP="00971512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holds the discussion with the client in a private space, i.e. no other people can hear the discussion about the client’s individualised plan.</w:t>
            </w:r>
          </w:p>
          <w:p w14:paraId="2E86BA1A" w14:textId="52EBE12B" w:rsidR="005D0023" w:rsidRPr="00777221" w:rsidRDefault="005D0023" w:rsidP="0097151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where the discussion was conducted: 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19E34AA" w14:textId="235F069E" w:rsidR="005D0023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58797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326058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D572098" w14:textId="0F8DB085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28A41F6" w14:textId="49B99EFB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D0023" w:rsidRPr="00926C7C" w14:paraId="54A3D161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6D5F552" w14:textId="3683A9D4" w:rsidR="005D0023" w:rsidRDefault="005D0023" w:rsidP="00971512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for their feedback and insights on their performance as the client’s support worker.</w:t>
            </w:r>
          </w:p>
        </w:tc>
        <w:tc>
          <w:tcPr>
            <w:tcW w:w="793" w:type="pct"/>
            <w:shd w:val="clear" w:color="auto" w:fill="auto"/>
          </w:tcPr>
          <w:p w14:paraId="19311558" w14:textId="77777777" w:rsidR="005D0023" w:rsidRDefault="005D0023" w:rsidP="00971512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B0CA08C" w14:textId="77777777" w:rsidR="005D0023" w:rsidRPr="00926C7C" w:rsidRDefault="005D0023" w:rsidP="0097151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E77CA96" w14:textId="77777777" w:rsidR="005D0023" w:rsidRPr="00926C7C" w:rsidRDefault="005D0023" w:rsidP="0097151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D0023" w:rsidRPr="00926C7C" w14:paraId="3099318B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1525854" w14:textId="208E3D21" w:rsidR="005D0023" w:rsidRPr="00926C7C" w:rsidRDefault="005D0023" w:rsidP="00971512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where they performed well.</w:t>
            </w:r>
          </w:p>
        </w:tc>
        <w:tc>
          <w:tcPr>
            <w:tcW w:w="793" w:type="pct"/>
            <w:shd w:val="clear" w:color="auto" w:fill="auto"/>
          </w:tcPr>
          <w:p w14:paraId="3F134C55" w14:textId="77777777" w:rsidR="005D0023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74245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46942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2642D19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822F837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D0023" w:rsidRPr="00926C7C" w14:paraId="30429DBB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00E79FE" w14:textId="3E0352DA" w:rsidR="005D0023" w:rsidRPr="00926C7C" w:rsidRDefault="005D0023" w:rsidP="00971512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where they think the candidate needs improvement.</w:t>
            </w:r>
          </w:p>
        </w:tc>
        <w:tc>
          <w:tcPr>
            <w:tcW w:w="793" w:type="pct"/>
            <w:shd w:val="clear" w:color="auto" w:fill="auto"/>
          </w:tcPr>
          <w:p w14:paraId="466AA63E" w14:textId="77777777" w:rsidR="005D0023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3079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46385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4786F5F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B553E45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D0023" w:rsidRPr="00926C7C" w14:paraId="3AC5EB50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7129247" w14:textId="1D162109" w:rsidR="005D0023" w:rsidRPr="00926C7C" w:rsidRDefault="005D0023" w:rsidP="00971512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for their comments and suggestions for improving their performance as a support worker.</w:t>
            </w:r>
          </w:p>
        </w:tc>
        <w:tc>
          <w:tcPr>
            <w:tcW w:w="793" w:type="pct"/>
            <w:shd w:val="clear" w:color="auto" w:fill="auto"/>
          </w:tcPr>
          <w:p w14:paraId="2E829113" w14:textId="77777777" w:rsidR="005D0023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23120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39215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204533A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AF9C34B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D0023" w:rsidRPr="00926C7C" w14:paraId="09BA9766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F4D5222" w14:textId="231DC9A5" w:rsidR="005D0023" w:rsidRDefault="005D0023" w:rsidP="00971512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for their feedback and insights on the support activities facilitated.</w:t>
            </w:r>
          </w:p>
        </w:tc>
        <w:tc>
          <w:tcPr>
            <w:tcW w:w="793" w:type="pct"/>
            <w:shd w:val="clear" w:color="auto" w:fill="auto"/>
          </w:tcPr>
          <w:p w14:paraId="2454ACFB" w14:textId="77777777" w:rsidR="005D0023" w:rsidRDefault="005D0023" w:rsidP="00971512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F7CEFB9" w14:textId="77777777" w:rsidR="005D0023" w:rsidRPr="00926C7C" w:rsidRDefault="005D0023" w:rsidP="0097151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5705848A" w14:textId="77777777" w:rsidR="005D0023" w:rsidRPr="00926C7C" w:rsidRDefault="005D0023" w:rsidP="0097151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D0023" w:rsidRPr="00926C7C" w14:paraId="77D11D04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1BB67E7" w14:textId="1A715581" w:rsidR="005D0023" w:rsidRPr="00926C7C" w:rsidRDefault="005D0023" w:rsidP="00971512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what they liked best about the support activities.</w:t>
            </w:r>
          </w:p>
        </w:tc>
        <w:tc>
          <w:tcPr>
            <w:tcW w:w="793" w:type="pct"/>
            <w:shd w:val="clear" w:color="auto" w:fill="auto"/>
          </w:tcPr>
          <w:p w14:paraId="1D8DDE30" w14:textId="77777777" w:rsidR="005D0023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449321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90055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691A609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C9B95DC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D0023" w:rsidRPr="00926C7C" w14:paraId="4AD67656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C532BA6" w14:textId="6A2AC7BC" w:rsidR="005D0023" w:rsidRPr="00926C7C" w:rsidRDefault="005D0023" w:rsidP="00971512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what they liked least about the support activities.</w:t>
            </w:r>
          </w:p>
        </w:tc>
        <w:tc>
          <w:tcPr>
            <w:tcW w:w="793" w:type="pct"/>
            <w:shd w:val="clear" w:color="auto" w:fill="auto"/>
          </w:tcPr>
          <w:p w14:paraId="0DBE4943" w14:textId="77777777" w:rsidR="005D0023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37807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1243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80D4D87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1642B1B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D0023" w:rsidRPr="00926C7C" w14:paraId="111D558D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4375700" w14:textId="4C7D964B" w:rsidR="005D0023" w:rsidRPr="00926C7C" w:rsidRDefault="005D0023" w:rsidP="00971512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to check whether the support activities helped the client achieve their support goals.</w:t>
            </w:r>
          </w:p>
        </w:tc>
        <w:tc>
          <w:tcPr>
            <w:tcW w:w="793" w:type="pct"/>
            <w:shd w:val="clear" w:color="auto" w:fill="auto"/>
          </w:tcPr>
          <w:p w14:paraId="5A113D51" w14:textId="77777777" w:rsidR="005D0023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413591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5D002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76495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5D002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26A2D9B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6483B4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D0023" w:rsidRPr="00926C7C" w14:paraId="3C841A3A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6C4F39A" w14:textId="37FFB010" w:rsidR="005D0023" w:rsidRDefault="005D0023" w:rsidP="00971512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to check whether the support activities helped them meet their support needs.</w:t>
            </w:r>
          </w:p>
        </w:tc>
        <w:tc>
          <w:tcPr>
            <w:tcW w:w="793" w:type="pct"/>
            <w:shd w:val="clear" w:color="auto" w:fill="auto"/>
          </w:tcPr>
          <w:p w14:paraId="7CC24E42" w14:textId="2F8B16CE" w:rsidR="005D0023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2956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5D002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530101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5D002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54128CC" w14:textId="05F6A778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FC6E675" w14:textId="628356C5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6119120" w14:textId="77777777" w:rsidR="00971512" w:rsidRDefault="0097151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971512" w:rsidRPr="00926C7C" w14:paraId="476E3F74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51F0C574" w14:textId="77777777" w:rsidR="00971512" w:rsidRPr="00926C7C" w:rsidRDefault="00971512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CD3D107" w14:textId="77777777" w:rsidR="00971512" w:rsidRPr="00926C7C" w:rsidRDefault="00971512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506C3E0" w14:textId="77777777" w:rsidR="00971512" w:rsidRPr="00926C7C" w:rsidRDefault="00971512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F95230B" w14:textId="77777777" w:rsidR="00971512" w:rsidRPr="00926C7C" w:rsidRDefault="00971512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D0023" w:rsidRPr="00926C7C" w14:paraId="464FC3FF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4FA22182" w14:textId="1E4EC9C9" w:rsidR="005D0023" w:rsidRDefault="005D0023" w:rsidP="00971512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to check whether the support activities were facilitated according to their preferences.</w:t>
            </w:r>
          </w:p>
        </w:tc>
        <w:tc>
          <w:tcPr>
            <w:tcW w:w="793" w:type="pct"/>
            <w:shd w:val="clear" w:color="auto" w:fill="auto"/>
          </w:tcPr>
          <w:p w14:paraId="19EC4E66" w14:textId="77777777" w:rsidR="005D0023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2388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5D002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893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5D0023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9884E30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D2C4495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D0023" w:rsidRPr="00926C7C" w14:paraId="086DC788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65CBB6D" w14:textId="77777777" w:rsidR="005D0023" w:rsidRPr="00926C7C" w:rsidRDefault="005D0023" w:rsidP="00971512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for their comments and suggestions for improving the support activities.</w:t>
            </w:r>
          </w:p>
        </w:tc>
        <w:tc>
          <w:tcPr>
            <w:tcW w:w="793" w:type="pct"/>
            <w:shd w:val="clear" w:color="auto" w:fill="auto"/>
          </w:tcPr>
          <w:p w14:paraId="2E8EFC58" w14:textId="77777777" w:rsidR="005D0023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3090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11108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E739B34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415EE8F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D0023" w:rsidRPr="00926C7C" w14:paraId="28535B2E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C575352" w14:textId="6E061497" w:rsidR="005D0023" w:rsidRDefault="005D0023" w:rsidP="00971512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 with the client situations of potential or actual risk that can affect the client’s health, safety, wellbeing.</w:t>
            </w:r>
          </w:p>
        </w:tc>
        <w:tc>
          <w:tcPr>
            <w:tcW w:w="793" w:type="pct"/>
            <w:shd w:val="clear" w:color="auto" w:fill="auto"/>
          </w:tcPr>
          <w:p w14:paraId="6D2474F6" w14:textId="77777777" w:rsidR="005D0023" w:rsidRDefault="005D0023" w:rsidP="00971512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AA7EB18" w14:textId="77777777" w:rsidR="005D0023" w:rsidRPr="00926C7C" w:rsidRDefault="005D0023" w:rsidP="0097151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6F2B696" w14:textId="77777777" w:rsidR="005D0023" w:rsidRPr="00926C7C" w:rsidRDefault="005D0023" w:rsidP="0097151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D0023" w:rsidRPr="00926C7C" w14:paraId="61ED577A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0DDC084" w14:textId="1C55A108" w:rsidR="005D0023" w:rsidRPr="00A93BE9" w:rsidRDefault="0024121E" w:rsidP="00971512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about other hazards in their environment that pose potential risks to their health, safety, and wellbeing.</w:t>
            </w:r>
          </w:p>
        </w:tc>
        <w:tc>
          <w:tcPr>
            <w:tcW w:w="793" w:type="pct"/>
            <w:shd w:val="clear" w:color="auto" w:fill="auto"/>
          </w:tcPr>
          <w:p w14:paraId="762F4265" w14:textId="77777777" w:rsidR="005D0023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51176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898452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E13109C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C70E427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D0023" w:rsidRPr="00926C7C" w14:paraId="6BF62FF4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941BCB5" w14:textId="1334706D" w:rsidR="005D0023" w:rsidRPr="00A93BE9" w:rsidRDefault="0024121E" w:rsidP="00971512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client about other hazards in their environment that </w:t>
            </w:r>
            <w:r w:rsidR="005C6930"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pose </w:t>
            </w: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ctual risks to their health, safety, and wellbeing.</w:t>
            </w:r>
          </w:p>
        </w:tc>
        <w:tc>
          <w:tcPr>
            <w:tcW w:w="793" w:type="pct"/>
            <w:shd w:val="clear" w:color="auto" w:fill="auto"/>
          </w:tcPr>
          <w:p w14:paraId="19F16058" w14:textId="77777777" w:rsidR="005D0023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761561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025880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D0023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D0023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D0023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C09DBB8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3F1430" w14:textId="77777777" w:rsidR="005D0023" w:rsidRPr="00926C7C" w:rsidRDefault="005D0023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C6930" w:rsidRPr="00926C7C" w14:paraId="78639A79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AFFD4AE" w14:textId="78D9C44A" w:rsidR="005C6930" w:rsidRPr="00A93BE9" w:rsidRDefault="00FF3F8C" w:rsidP="00971512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iscusses/asks h</w:t>
            </w:r>
            <w:r w:rsidR="005C6930"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w these can be addressed/managed according to the client.</w:t>
            </w:r>
          </w:p>
        </w:tc>
        <w:tc>
          <w:tcPr>
            <w:tcW w:w="793" w:type="pct"/>
            <w:shd w:val="clear" w:color="auto" w:fill="auto"/>
          </w:tcPr>
          <w:p w14:paraId="038EF1A7" w14:textId="707BA204" w:rsidR="005C6930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709408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930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C6930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C6930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44850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21E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C6930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C6930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DD9505D" w14:textId="0F19466D" w:rsidR="005C6930" w:rsidRPr="00926C7C" w:rsidRDefault="005C6930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4ECB835" w14:textId="57AF79C5" w:rsidR="005C6930" w:rsidRPr="00926C7C" w:rsidRDefault="005C6930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521E7" w:rsidRPr="00926C7C" w14:paraId="38DDDD32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9FB2281" w14:textId="15C69202" w:rsidR="00C521E7" w:rsidRPr="00A93BE9" w:rsidRDefault="00C521E7" w:rsidP="00971512">
            <w:pPr>
              <w:pStyle w:val="ListParagraph"/>
              <w:numPr>
                <w:ilvl w:val="0"/>
                <w:numId w:val="20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rds their discussion with the client in the meeting minutes (or similar document)</w:t>
            </w:r>
          </w:p>
        </w:tc>
        <w:tc>
          <w:tcPr>
            <w:tcW w:w="793" w:type="pct"/>
            <w:shd w:val="clear" w:color="auto" w:fill="auto"/>
          </w:tcPr>
          <w:p w14:paraId="026764E4" w14:textId="71608817" w:rsidR="00C521E7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52043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21E7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521E7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521E7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6025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21E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521E7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521E7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39630E1" w14:textId="59284ED0" w:rsidR="00C521E7" w:rsidRPr="00926C7C" w:rsidRDefault="00C521E7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3DE0E78" w14:textId="7A646AE9" w:rsidR="00C521E7" w:rsidRPr="00926C7C" w:rsidRDefault="00C521E7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C6930" w:rsidRPr="00926C7C" w14:paraId="3F5C2A03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1A2B383" w14:textId="3E885697" w:rsidR="005C6930" w:rsidRDefault="005C6930" w:rsidP="00971512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eeks the client for their feedback and insights on any needs they may have that are not addressed by the current individualised support plan.</w:t>
            </w:r>
          </w:p>
          <w:p w14:paraId="19CD8E1F" w14:textId="66E9F09E" w:rsidR="005C6930" w:rsidRDefault="005C6930" w:rsidP="0097151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se include:</w:t>
            </w:r>
          </w:p>
        </w:tc>
        <w:tc>
          <w:tcPr>
            <w:tcW w:w="793" w:type="pct"/>
            <w:shd w:val="clear" w:color="auto" w:fill="auto"/>
          </w:tcPr>
          <w:p w14:paraId="7DD1F374" w14:textId="77777777" w:rsidR="005C6930" w:rsidRDefault="005C6930" w:rsidP="00971512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7A75B22E" w14:textId="77777777" w:rsidR="005C6930" w:rsidRPr="00926C7C" w:rsidRDefault="005C6930" w:rsidP="0097151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0419775" w14:textId="77777777" w:rsidR="005C6930" w:rsidRPr="00926C7C" w:rsidRDefault="005C6930" w:rsidP="0097151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C6930" w:rsidRPr="00926C7C" w14:paraId="71A720F1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16F3689" w14:textId="1C54E4E5" w:rsidR="005C6930" w:rsidRDefault="005C6930" w:rsidP="00971512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ny changes the client may be experiencing in their health and wellbeing.</w:t>
            </w:r>
          </w:p>
        </w:tc>
        <w:tc>
          <w:tcPr>
            <w:tcW w:w="793" w:type="pct"/>
            <w:shd w:val="clear" w:color="auto" w:fill="auto"/>
          </w:tcPr>
          <w:p w14:paraId="228BCE88" w14:textId="363F42DD" w:rsidR="005C6930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98061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930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C6930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C6930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82183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930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C6930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C6930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87F0A0D" w14:textId="33F4D8B9" w:rsidR="005C6930" w:rsidRPr="00926C7C" w:rsidRDefault="005C6930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CB18779" w14:textId="532B1323" w:rsidR="005C6930" w:rsidRPr="00926C7C" w:rsidRDefault="005C6930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C173F77" w14:textId="77777777" w:rsidR="00971512" w:rsidRDefault="00971512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971512" w:rsidRPr="00926C7C" w14:paraId="64901571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42EA7D2A" w14:textId="77777777" w:rsidR="00971512" w:rsidRPr="00926C7C" w:rsidRDefault="00971512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8D0924B" w14:textId="77777777" w:rsidR="00971512" w:rsidRPr="00926C7C" w:rsidRDefault="00971512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4891F83" w14:textId="77777777" w:rsidR="00971512" w:rsidRPr="00926C7C" w:rsidRDefault="00971512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B8ABD62" w14:textId="77777777" w:rsidR="00971512" w:rsidRPr="00926C7C" w:rsidRDefault="00971512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C6930" w:rsidRPr="00926C7C" w14:paraId="3A9DE671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768347B" w14:textId="095BDCC1" w:rsidR="005C6930" w:rsidRPr="00926C7C" w:rsidRDefault="005C6930" w:rsidP="00971512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dditional needs brought about by these changes</w:t>
            </w:r>
          </w:p>
        </w:tc>
        <w:tc>
          <w:tcPr>
            <w:tcW w:w="793" w:type="pct"/>
            <w:shd w:val="clear" w:color="auto" w:fill="auto"/>
          </w:tcPr>
          <w:p w14:paraId="73B2416D" w14:textId="77777777" w:rsidR="005C6930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651085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930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C6930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C6930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4715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930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C6930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C6930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884DE6C" w14:textId="77777777" w:rsidR="005C6930" w:rsidRPr="00926C7C" w:rsidRDefault="005C6930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C559766" w14:textId="77777777" w:rsidR="005C6930" w:rsidRPr="00926C7C" w:rsidRDefault="005C6930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C6930" w:rsidRPr="00926C7C" w14:paraId="59B2604B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569E5457" w14:textId="33179131" w:rsidR="005C6930" w:rsidRPr="00926C7C" w:rsidRDefault="005C6930" w:rsidP="00971512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nmet needs</w:t>
            </w:r>
          </w:p>
        </w:tc>
        <w:tc>
          <w:tcPr>
            <w:tcW w:w="793" w:type="pct"/>
            <w:shd w:val="clear" w:color="auto" w:fill="auto"/>
          </w:tcPr>
          <w:p w14:paraId="13167EE6" w14:textId="77777777" w:rsidR="005C6930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312633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930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C6930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C6930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14798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930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C6930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C6930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10F099B" w14:textId="77777777" w:rsidR="005C6930" w:rsidRPr="00926C7C" w:rsidRDefault="005C6930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8F06729" w14:textId="77777777" w:rsidR="005C6930" w:rsidRPr="00926C7C" w:rsidRDefault="005C6930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C6930" w:rsidRPr="00926C7C" w14:paraId="106584A4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B815994" w14:textId="7F9FB8B8" w:rsidR="005C6930" w:rsidRDefault="005C6930" w:rsidP="00971512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How these can be addressed according to the client.</w:t>
            </w:r>
          </w:p>
        </w:tc>
        <w:tc>
          <w:tcPr>
            <w:tcW w:w="793" w:type="pct"/>
            <w:shd w:val="clear" w:color="auto" w:fill="auto"/>
          </w:tcPr>
          <w:p w14:paraId="1C565770" w14:textId="4BA612A3" w:rsidR="005C6930" w:rsidRPr="0024121E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16927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930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C6930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C6930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68824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C6930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C6930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5C6930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76520E8" w14:textId="3D25DEEB" w:rsidR="005C6930" w:rsidRPr="00926C7C" w:rsidRDefault="005C6930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AC271E" w14:textId="70E59FD4" w:rsidR="005C6930" w:rsidRPr="00926C7C" w:rsidRDefault="005C6930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C521E7" w:rsidRPr="00926C7C" w14:paraId="50A45AE1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E3070DD" w14:textId="5D394BD2" w:rsidR="00C521E7" w:rsidRPr="00A93BE9" w:rsidRDefault="00C521E7" w:rsidP="00971512">
            <w:pPr>
              <w:pStyle w:val="ListParagraph"/>
              <w:numPr>
                <w:ilvl w:val="0"/>
                <w:numId w:val="1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rds their discussion with the client in the meeting minutes (or similar document)</w:t>
            </w:r>
          </w:p>
        </w:tc>
        <w:tc>
          <w:tcPr>
            <w:tcW w:w="793" w:type="pct"/>
            <w:shd w:val="clear" w:color="auto" w:fill="auto"/>
          </w:tcPr>
          <w:p w14:paraId="43669EC2" w14:textId="7A1E94DF" w:rsidR="00C521E7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345131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21E7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521E7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521E7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72531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21E7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C521E7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C521E7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2E55576" w14:textId="02422A33" w:rsidR="00C521E7" w:rsidRPr="00926C7C" w:rsidRDefault="00C521E7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30C79AB" w14:textId="3F598B51" w:rsidR="00C521E7" w:rsidRPr="00926C7C" w:rsidRDefault="00C521E7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C6930" w:rsidRPr="00926C7C" w14:paraId="75D2463E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54E6E31" w14:textId="15BBFF30" w:rsidR="005C6930" w:rsidRPr="00A93BE9" w:rsidRDefault="005C6930" w:rsidP="00971512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eeks the client for their feedback and insights on assistive technologies used, including aids, devices/appliances, and equipment.</w:t>
            </w:r>
          </w:p>
        </w:tc>
        <w:tc>
          <w:tcPr>
            <w:tcW w:w="793" w:type="pct"/>
            <w:shd w:val="clear" w:color="auto" w:fill="auto"/>
          </w:tcPr>
          <w:p w14:paraId="3CE6235F" w14:textId="77777777" w:rsidR="005C6930" w:rsidRDefault="005C6930" w:rsidP="00971512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3E7B79F" w14:textId="77777777" w:rsidR="005C6930" w:rsidRPr="00926C7C" w:rsidRDefault="005C6930" w:rsidP="0097151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B7C2CDF" w14:textId="77777777" w:rsidR="005C6930" w:rsidRPr="00926C7C" w:rsidRDefault="005C6930" w:rsidP="0097151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96DBF" w:rsidRPr="00926C7C" w14:paraId="3D8167E4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78E135D4" w14:textId="7FA0E448" w:rsidR="00396DBF" w:rsidRPr="00A93BE9" w:rsidRDefault="00396DBF" w:rsidP="00971512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client which aids, devices/appliances, and equipment they think </w:t>
            </w:r>
            <w:r w:rsidRPr="00A93BE9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are helping them meet their support goals</w:t>
            </w: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</w:tc>
        <w:tc>
          <w:tcPr>
            <w:tcW w:w="793" w:type="pct"/>
            <w:shd w:val="clear" w:color="auto" w:fill="auto"/>
          </w:tcPr>
          <w:p w14:paraId="72DAF967" w14:textId="07E9FD50" w:rsidR="00396DBF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95406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396D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103626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396D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59EDA21" w14:textId="60673AE8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A230B9D" w14:textId="593B17F7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96DBF" w:rsidRPr="00926C7C" w14:paraId="27288342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BA32D1A" w14:textId="4826A48C" w:rsidR="00396DBF" w:rsidRPr="00A93BE9" w:rsidRDefault="00396DBF" w:rsidP="00971512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client which aids, devices/appliances, and equipment they think </w:t>
            </w:r>
            <w:r w:rsidRPr="00A93BE9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are not sufficiently helping them meet their support goals</w:t>
            </w: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</w:tc>
        <w:tc>
          <w:tcPr>
            <w:tcW w:w="793" w:type="pct"/>
            <w:shd w:val="clear" w:color="auto" w:fill="auto"/>
          </w:tcPr>
          <w:p w14:paraId="7E05FF8E" w14:textId="3CD168E4" w:rsidR="00396DBF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97091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396D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66751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396DB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729F055" w14:textId="68532A4D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EF5CF90" w14:textId="3789486A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96DBF" w:rsidRPr="00926C7C" w14:paraId="55375009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670C02C7" w14:textId="27D910FA" w:rsidR="00396DBF" w:rsidRPr="00A93BE9" w:rsidRDefault="00396DBF" w:rsidP="00971512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93B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whether they think the aids, devices/appliances, and equipment used are causing them any pain or discomfort.</w:t>
            </w:r>
          </w:p>
        </w:tc>
        <w:tc>
          <w:tcPr>
            <w:tcW w:w="793" w:type="pct"/>
            <w:shd w:val="clear" w:color="auto" w:fill="auto"/>
          </w:tcPr>
          <w:p w14:paraId="52D385D3" w14:textId="77777777" w:rsidR="00396DBF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549269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02725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7C1E152" w14:textId="77777777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3EDCF53" w14:textId="77777777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96DBF" w:rsidRPr="00926C7C" w14:paraId="16873848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FBEB731" w14:textId="77777777" w:rsidR="00396DBF" w:rsidRPr="00926C7C" w:rsidRDefault="00396DBF" w:rsidP="00971512">
            <w:pPr>
              <w:pStyle w:val="ListParagraph"/>
              <w:numPr>
                <w:ilvl w:val="0"/>
                <w:numId w:val="1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 client whether they think there needs to be adjustments or modifications need to be made in the aids, devices/appliances, and equipment used </w:t>
            </w:r>
          </w:p>
        </w:tc>
        <w:tc>
          <w:tcPr>
            <w:tcW w:w="793" w:type="pct"/>
            <w:shd w:val="clear" w:color="auto" w:fill="auto"/>
          </w:tcPr>
          <w:p w14:paraId="42868E25" w14:textId="77777777" w:rsidR="00396DBF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638444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71008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845B3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F07F5E3" w14:textId="77777777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F70D424" w14:textId="77777777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D73ED8B" w14:textId="77777777" w:rsidR="00B335B1" w:rsidRDefault="00B335B1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B335B1" w:rsidRPr="00926C7C" w14:paraId="084F8B44" w14:textId="77777777" w:rsidTr="000E7193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36C9BF4" w14:textId="77777777" w:rsidR="00B335B1" w:rsidRPr="00926C7C" w:rsidRDefault="00B335B1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is workplace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68A7AACB" w14:textId="77777777" w:rsidR="00B335B1" w:rsidRPr="00926C7C" w:rsidRDefault="00B335B1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3500EB5" w14:textId="77777777" w:rsidR="00B335B1" w:rsidRPr="00926C7C" w:rsidRDefault="00B335B1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150EAE1" w14:textId="77777777" w:rsidR="00B335B1" w:rsidRPr="00926C7C" w:rsidRDefault="00B335B1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26C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396DBF" w:rsidRPr="00926C7C" w14:paraId="08171703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E856CAA" w14:textId="3B64994B" w:rsidR="00396DBF" w:rsidRPr="00777221" w:rsidRDefault="00396DBF" w:rsidP="00971512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mmunicates with the client in a manner that upholds their self-determination.</w:t>
            </w:r>
          </w:p>
        </w:tc>
        <w:tc>
          <w:tcPr>
            <w:tcW w:w="793" w:type="pct"/>
            <w:shd w:val="clear" w:color="auto" w:fill="auto"/>
          </w:tcPr>
          <w:p w14:paraId="6FA691B1" w14:textId="2FF84E48" w:rsidR="00396DBF" w:rsidRPr="00926C7C" w:rsidRDefault="00396DBF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4302EA2" w14:textId="5EC802ED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779D618" w14:textId="2F36A796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96DBF" w:rsidRPr="00926C7C" w14:paraId="09134311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59234F6" w14:textId="6303B04C" w:rsidR="00396DBF" w:rsidRDefault="00396DBF" w:rsidP="00971512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encourages the client to take an active role in these discussions. </w:t>
            </w:r>
          </w:p>
        </w:tc>
        <w:tc>
          <w:tcPr>
            <w:tcW w:w="793" w:type="pct"/>
            <w:shd w:val="clear" w:color="auto" w:fill="auto"/>
          </w:tcPr>
          <w:p w14:paraId="2506864E" w14:textId="305FBFDC" w:rsidR="00396DBF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99644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24890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65B1603" w14:textId="64501AE9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F6822FD" w14:textId="70253B20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96DBF" w:rsidRPr="00926C7C" w14:paraId="7B63CFBD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94B629A" w14:textId="77777777" w:rsidR="00396DBF" w:rsidRPr="00926C7C" w:rsidRDefault="00396DBF" w:rsidP="00971512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sistently asks the client for their feedback and insights on support services.</w:t>
            </w:r>
          </w:p>
        </w:tc>
        <w:tc>
          <w:tcPr>
            <w:tcW w:w="793" w:type="pct"/>
            <w:shd w:val="clear" w:color="auto" w:fill="auto"/>
          </w:tcPr>
          <w:p w14:paraId="1C1277FA" w14:textId="77777777" w:rsidR="00396DBF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390906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175266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B9176FC" w14:textId="77777777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68E47C2" w14:textId="77777777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96DBF" w:rsidRPr="00926C7C" w14:paraId="2F935A7E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F2585F0" w14:textId="30D57629" w:rsidR="00396DBF" w:rsidRPr="00926C7C" w:rsidRDefault="00396DBF" w:rsidP="00971512">
            <w:pPr>
              <w:pStyle w:val="ListParagraph"/>
              <w:numPr>
                <w:ilvl w:val="0"/>
                <w:numId w:val="1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client how they would like issues and concerns to be addressed.</w:t>
            </w:r>
          </w:p>
        </w:tc>
        <w:tc>
          <w:tcPr>
            <w:tcW w:w="793" w:type="pct"/>
            <w:shd w:val="clear" w:color="auto" w:fill="auto"/>
          </w:tcPr>
          <w:p w14:paraId="1D9020D5" w14:textId="77777777" w:rsidR="00396DBF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67797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8237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5C6930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D483A49" w14:textId="77777777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6F0D11F" w14:textId="77777777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96DBF" w:rsidRPr="00926C7C" w14:paraId="299D570F" w14:textId="77777777" w:rsidTr="009975F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2833A01" w14:textId="07CF170D" w:rsidR="00396DBF" w:rsidRPr="00777221" w:rsidRDefault="00396DBF" w:rsidP="00971512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i/>
                <w:iCs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demonstrates respect for the client’s rights and dignity.</w:t>
            </w:r>
          </w:p>
        </w:tc>
        <w:tc>
          <w:tcPr>
            <w:tcW w:w="793" w:type="pct"/>
            <w:shd w:val="clear" w:color="auto" w:fill="auto"/>
          </w:tcPr>
          <w:p w14:paraId="5F551E30" w14:textId="2772E1C7" w:rsidR="00396DBF" w:rsidRPr="00926C7C" w:rsidRDefault="00396DBF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F7411DE" w14:textId="7A86F9A4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2DE6A36" w14:textId="4D601809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96DBF" w:rsidRPr="00926C7C" w14:paraId="3237449F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A5D2950" w14:textId="2B827AE9" w:rsidR="00396DBF" w:rsidRPr="00926C7C" w:rsidRDefault="00396DBF" w:rsidP="00971512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is polite when communicating with the client.</w:t>
            </w:r>
          </w:p>
        </w:tc>
        <w:tc>
          <w:tcPr>
            <w:tcW w:w="793" w:type="pct"/>
            <w:shd w:val="clear" w:color="auto" w:fill="auto"/>
          </w:tcPr>
          <w:p w14:paraId="0306A3B4" w14:textId="06DA0D81" w:rsidR="00396DBF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6708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57266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14199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57266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0C2E85D" w14:textId="77777777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0590590" w14:textId="77777777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96DBF" w:rsidRPr="00926C7C" w14:paraId="658D2447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D506367" w14:textId="2D78A92C" w:rsidR="00396DBF" w:rsidRPr="00926C7C" w:rsidRDefault="00396DBF" w:rsidP="00971512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takes the client’s concerns, issues, and complaints seriously.  </w:t>
            </w:r>
          </w:p>
        </w:tc>
        <w:tc>
          <w:tcPr>
            <w:tcW w:w="793" w:type="pct"/>
            <w:shd w:val="clear" w:color="auto" w:fill="auto"/>
          </w:tcPr>
          <w:p w14:paraId="60021F83" w14:textId="77777777" w:rsidR="00396DBF" w:rsidRPr="00926C7C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2773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57266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18322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57266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C7FCE2A" w14:textId="77777777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E14F879" w14:textId="77777777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96DBF" w:rsidRPr="00926C7C" w14:paraId="051C4D89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1145BAFD" w14:textId="22B7FA72" w:rsidR="00396DBF" w:rsidRDefault="00396DBF" w:rsidP="00971512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oes not dismiss the client’s concerns, issues, and complaints seriously.  </w:t>
            </w:r>
          </w:p>
        </w:tc>
        <w:tc>
          <w:tcPr>
            <w:tcW w:w="793" w:type="pct"/>
            <w:shd w:val="clear" w:color="auto" w:fill="auto"/>
          </w:tcPr>
          <w:p w14:paraId="3B233A1A" w14:textId="1F9990B9" w:rsidR="00396DBF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13539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57266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498310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57266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178C824" w14:textId="6151B9FC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1A2FEF9" w14:textId="1758DBE8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96DBF" w:rsidRPr="00926C7C" w14:paraId="2BB90EA4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270AF19" w14:textId="52F57AD8" w:rsidR="00396DBF" w:rsidRDefault="00396DBF" w:rsidP="00971512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oes not rush the client to finish talking.  </w:t>
            </w:r>
          </w:p>
        </w:tc>
        <w:tc>
          <w:tcPr>
            <w:tcW w:w="793" w:type="pct"/>
            <w:shd w:val="clear" w:color="auto" w:fill="auto"/>
          </w:tcPr>
          <w:p w14:paraId="57FA1704" w14:textId="5D9FA493" w:rsidR="00396DBF" w:rsidRPr="00572666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1112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57266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539328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57266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051D27D" w14:textId="50797E88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E04DDAD" w14:textId="5FF80D28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96DBF" w:rsidRPr="00926C7C" w14:paraId="38F4F828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327AD35B" w14:textId="77777777" w:rsidR="00396DBF" w:rsidRDefault="00396DBF" w:rsidP="00971512">
            <w:pPr>
              <w:pStyle w:val="ListParagraph"/>
              <w:numPr>
                <w:ilvl w:val="0"/>
                <w:numId w:val="1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ows genuine interest in what the client is saying.</w:t>
            </w:r>
          </w:p>
          <w:p w14:paraId="1869A850" w14:textId="0D57AA13" w:rsidR="00396DBF" w:rsidRDefault="00396DBF" w:rsidP="00971512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is involves: </w:t>
            </w:r>
          </w:p>
        </w:tc>
        <w:tc>
          <w:tcPr>
            <w:tcW w:w="793" w:type="pct"/>
            <w:shd w:val="clear" w:color="auto" w:fill="auto"/>
          </w:tcPr>
          <w:p w14:paraId="286AC50E" w14:textId="0A09B707" w:rsidR="00396DBF" w:rsidRPr="00572666" w:rsidRDefault="00396DBF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3166236" w14:textId="62093E76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CC266F8" w14:textId="49191361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396DBF" w:rsidRPr="00926C7C" w14:paraId="4683915C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0B0FE826" w14:textId="1E1FE822" w:rsidR="00396DBF" w:rsidRDefault="00396DBF" w:rsidP="003E010A">
            <w:pPr>
              <w:pStyle w:val="ListParagraph"/>
              <w:numPr>
                <w:ilvl w:val="1"/>
                <w:numId w:val="18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ctive listening – paraphrasing and summarising</w:t>
            </w:r>
          </w:p>
        </w:tc>
        <w:tc>
          <w:tcPr>
            <w:tcW w:w="793" w:type="pct"/>
            <w:shd w:val="clear" w:color="auto" w:fill="auto"/>
          </w:tcPr>
          <w:p w14:paraId="7C49BA64" w14:textId="15D978A4" w:rsidR="00396DBF" w:rsidRPr="00572666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92449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57266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366759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57266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3807E32" w14:textId="52F5F130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3762558" w14:textId="40328E76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396DBF" w:rsidRPr="00926C7C" w14:paraId="4A85627B" w14:textId="77777777" w:rsidTr="009975FA">
        <w:trPr>
          <w:cantSplit/>
          <w:trHeight w:val="251"/>
          <w:jc w:val="center"/>
        </w:trPr>
        <w:tc>
          <w:tcPr>
            <w:tcW w:w="2149" w:type="pct"/>
            <w:shd w:val="clear" w:color="auto" w:fill="auto"/>
          </w:tcPr>
          <w:p w14:paraId="27712B87" w14:textId="352B32BF" w:rsidR="00396DBF" w:rsidRDefault="00396DBF" w:rsidP="003E010A">
            <w:pPr>
              <w:pStyle w:val="ListParagraph"/>
              <w:numPr>
                <w:ilvl w:val="1"/>
                <w:numId w:val="18"/>
              </w:numPr>
              <w:tabs>
                <w:tab w:val="left" w:pos="180"/>
              </w:tabs>
              <w:ind w:left="1862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onverbal communication – nodding.</w:t>
            </w:r>
          </w:p>
        </w:tc>
        <w:tc>
          <w:tcPr>
            <w:tcW w:w="793" w:type="pct"/>
            <w:shd w:val="clear" w:color="auto" w:fill="auto"/>
          </w:tcPr>
          <w:p w14:paraId="3B9FA366" w14:textId="6FEFA84E" w:rsidR="00396DBF" w:rsidRPr="00572666" w:rsidRDefault="00E94851" w:rsidP="0097151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59868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57266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84800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96DBF" w:rsidRPr="00572666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396DBF" w:rsidRPr="00845B3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</w:t>
            </w:r>
            <w:r w:rsidR="00396DBF" w:rsidRPr="00926C7C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64C5339" w14:textId="5818B158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921A35F" w14:textId="4658644B" w:rsidR="00396DBF" w:rsidRPr="00926C7C" w:rsidRDefault="00396DBF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26C7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05D742B" w14:textId="19E99017" w:rsidR="003E010A" w:rsidRDefault="003E010A" w:rsidP="00971512">
      <w:pPr>
        <w:spacing w:after="0"/>
      </w:pPr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9"/>
        <w:gridCol w:w="6010"/>
      </w:tblGrid>
      <w:tr w:rsidR="00351606" w:rsidRPr="005620D3" w14:paraId="6D124160" w14:textId="77777777" w:rsidTr="009975FA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10094B8" w14:textId="77777777" w:rsidR="00351606" w:rsidRPr="005620D3" w:rsidRDefault="00351606" w:rsidP="00971512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E563E52" w14:textId="6BD92C1D" w:rsidR="00351606" w:rsidRDefault="00351606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nitor the effectiveness of support activities in consultation with the client.</w:t>
            </w:r>
          </w:p>
          <w:p w14:paraId="6DA1A3B5" w14:textId="77777777" w:rsidR="00351606" w:rsidRPr="005620D3" w:rsidRDefault="00351606" w:rsidP="00971512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351606" w:rsidRPr="005620D3" w14:paraId="2BD665D4" w14:textId="77777777" w:rsidTr="009975FA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062EBFE" w14:textId="77777777" w:rsidR="00351606" w:rsidRPr="005620D3" w:rsidRDefault="00351606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0473AD" w14:textId="77777777" w:rsidR="00351606" w:rsidRPr="005620D3" w:rsidRDefault="00351606" w:rsidP="0097151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51606" w:rsidRPr="005620D3" w14:paraId="7D88D42A" w14:textId="77777777" w:rsidTr="009975FA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B0D2F69" w14:textId="77777777" w:rsidR="00351606" w:rsidRPr="005620D3" w:rsidRDefault="00351606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3E0AE3B" w14:textId="77777777" w:rsidR="00351606" w:rsidRPr="005620D3" w:rsidRDefault="00351606" w:rsidP="0097151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51606" w:rsidRPr="005620D3" w14:paraId="5C396C22" w14:textId="77777777" w:rsidTr="009975FA">
        <w:trPr>
          <w:jc w:val="center"/>
        </w:trPr>
        <w:tc>
          <w:tcPr>
            <w:tcW w:w="1668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403B15" w14:textId="77777777" w:rsidR="00351606" w:rsidRPr="005620D3" w:rsidRDefault="00351606" w:rsidP="00971512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2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C2756CB" w14:textId="77777777" w:rsidR="00351606" w:rsidRPr="005620D3" w:rsidRDefault="00351606" w:rsidP="00971512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1F62BA5" w14:textId="77777777" w:rsidR="00351606" w:rsidRDefault="00351606" w:rsidP="00971512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0DB44E03" w14:textId="6AFDE693" w:rsidR="003E010A" w:rsidRPr="003E010A" w:rsidRDefault="00351606" w:rsidP="003E010A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  <w:r>
        <w:rPr>
          <w:rFonts w:cstheme="minorHAnsi"/>
          <w:color w:val="A6A6A6" w:themeColor="background1" w:themeShade="A6"/>
          <w:sz w:val="20"/>
        </w:rPr>
        <w:t>End of Workplace Assessment – Observation Form</w:t>
      </w:r>
      <w:bookmarkEnd w:id="8"/>
    </w:p>
    <w:sectPr w:rsidR="003E010A" w:rsidRPr="003E010A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F17B4" w14:textId="77777777" w:rsidR="00E94851" w:rsidRDefault="00E94851" w:rsidP="000055D1">
      <w:pPr>
        <w:spacing w:after="0" w:line="240" w:lineRule="auto"/>
      </w:pPr>
      <w:r>
        <w:separator/>
      </w:r>
    </w:p>
  </w:endnote>
  <w:endnote w:type="continuationSeparator" w:id="0">
    <w:p w14:paraId="3A8257B2" w14:textId="77777777" w:rsidR="00E94851" w:rsidRDefault="00E94851" w:rsidP="000055D1">
      <w:pPr>
        <w:spacing w:after="0" w:line="240" w:lineRule="auto"/>
      </w:pPr>
      <w:r>
        <w:continuationSeparator/>
      </w:r>
    </w:p>
  </w:endnote>
  <w:endnote w:type="continuationNotice" w:id="1">
    <w:p w14:paraId="677B9FDB" w14:textId="77777777" w:rsidR="00E94851" w:rsidRDefault="00E948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42CFD" w14:textId="77777777" w:rsidR="0015748A" w:rsidRPr="000055D1" w:rsidRDefault="0026779F" w:rsidP="0015748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8C51C8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15748A" w:rsidRPr="00C63CFB">
      <w:rPr>
        <w:color w:val="808080" w:themeColor="background1" w:themeShade="80"/>
        <w:sz w:val="18"/>
      </w:rPr>
      <w:t>Version 1.</w:t>
    </w:r>
    <w:r w:rsidR="0015748A">
      <w:rPr>
        <w:color w:val="808080" w:themeColor="background1" w:themeShade="80"/>
        <w:sz w:val="18"/>
      </w:rPr>
      <w:t>1</w:t>
    </w:r>
    <w:r w:rsidR="0015748A" w:rsidRPr="00C63CFB">
      <w:rPr>
        <w:color w:val="808080" w:themeColor="background1" w:themeShade="80"/>
        <w:sz w:val="18"/>
      </w:rPr>
      <w:t xml:space="preserve"> Produced </w:t>
    </w:r>
    <w:r w:rsidR="0015748A">
      <w:rPr>
        <w:color w:val="808080" w:themeColor="background1" w:themeShade="80"/>
        <w:sz w:val="18"/>
      </w:rPr>
      <w:t>on 1st Nov</w:t>
    </w:r>
    <w:r w:rsidR="0015748A" w:rsidRPr="00C63CFB">
      <w:rPr>
        <w:color w:val="808080" w:themeColor="background1" w:themeShade="80"/>
        <w:sz w:val="18"/>
      </w:rPr>
      <w:t xml:space="preserve"> 202</w:t>
    </w:r>
    <w:r w:rsidR="0015748A">
      <w:rPr>
        <w:color w:val="808080" w:themeColor="background1" w:themeShade="80"/>
        <w:sz w:val="18"/>
      </w:rPr>
      <w:t>3</w:t>
    </w:r>
  </w:p>
  <w:p w14:paraId="521AE970" w14:textId="63A2B614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15748A" w:rsidRPr="000055D1">
      <w:rPr>
        <w:rFonts w:cstheme="minorHAnsi"/>
        <w:noProof/>
        <w:color w:val="808080" w:themeColor="background1" w:themeShade="80"/>
        <w:sz w:val="18"/>
      </w:rPr>
      <w:t>©</w:t>
    </w:r>
    <w:r w:rsidR="0015748A" w:rsidRPr="000055D1">
      <w:rPr>
        <w:noProof/>
        <w:color w:val="808080" w:themeColor="background1" w:themeShade="80"/>
        <w:sz w:val="18"/>
      </w:rPr>
      <w:t xml:space="preserve"> </w:t>
    </w:r>
    <w:r w:rsidR="0015748A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D2D80" w14:textId="77777777" w:rsidR="0015748A" w:rsidRPr="000055D1" w:rsidRDefault="0026779F" w:rsidP="0015748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8C51C8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Observation Form</w:t>
    </w:r>
    <w:r w:rsidRPr="00536951">
      <w:rPr>
        <w:color w:val="808080" w:themeColor="background1" w:themeShade="80"/>
        <w:sz w:val="18"/>
      </w:rPr>
      <w:tab/>
    </w:r>
    <w:r w:rsidR="0015748A" w:rsidRPr="00C63CFB">
      <w:rPr>
        <w:color w:val="808080" w:themeColor="background1" w:themeShade="80"/>
        <w:sz w:val="18"/>
      </w:rPr>
      <w:t>Version 1.</w:t>
    </w:r>
    <w:r w:rsidR="0015748A">
      <w:rPr>
        <w:color w:val="808080" w:themeColor="background1" w:themeShade="80"/>
        <w:sz w:val="18"/>
      </w:rPr>
      <w:t>1</w:t>
    </w:r>
    <w:r w:rsidR="0015748A" w:rsidRPr="00C63CFB">
      <w:rPr>
        <w:color w:val="808080" w:themeColor="background1" w:themeShade="80"/>
        <w:sz w:val="18"/>
      </w:rPr>
      <w:t xml:space="preserve"> Produced </w:t>
    </w:r>
    <w:r w:rsidR="0015748A">
      <w:rPr>
        <w:color w:val="808080" w:themeColor="background1" w:themeShade="80"/>
        <w:sz w:val="18"/>
      </w:rPr>
      <w:t>on 1st Nov</w:t>
    </w:r>
    <w:r w:rsidR="0015748A" w:rsidRPr="00C63CFB">
      <w:rPr>
        <w:color w:val="808080" w:themeColor="background1" w:themeShade="80"/>
        <w:sz w:val="18"/>
      </w:rPr>
      <w:t xml:space="preserve"> 202</w:t>
    </w:r>
    <w:r w:rsidR="0015748A">
      <w:rPr>
        <w:color w:val="808080" w:themeColor="background1" w:themeShade="80"/>
        <w:sz w:val="18"/>
      </w:rPr>
      <w:t>3</w:t>
    </w:r>
  </w:p>
  <w:p w14:paraId="63DECA6C" w14:textId="51577B6A" w:rsidR="000055D1" w:rsidRPr="000055D1" w:rsidRDefault="0015748A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36951">
      <w:rPr>
        <w:noProof/>
        <w:color w:val="808080" w:themeColor="background1" w:themeShade="80"/>
        <w:sz w:val="18"/>
      </w:rPr>
      <w:tab/>
    </w:r>
    <w:r w:rsidR="000055D1" w:rsidRPr="0053695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36951">
          <w:rPr>
            <w:color w:val="808080" w:themeColor="background1" w:themeShade="80"/>
            <w:sz w:val="18"/>
          </w:rPr>
          <w:fldChar w:fldCharType="begin"/>
        </w:r>
        <w:r w:rsidR="000055D1" w:rsidRPr="0053695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36951">
          <w:rPr>
            <w:color w:val="808080" w:themeColor="background1" w:themeShade="80"/>
            <w:sz w:val="18"/>
          </w:rPr>
          <w:fldChar w:fldCharType="separate"/>
        </w:r>
        <w:r w:rsidR="000055D1" w:rsidRPr="00536951">
          <w:rPr>
            <w:color w:val="808080" w:themeColor="background1" w:themeShade="80"/>
            <w:sz w:val="18"/>
          </w:rPr>
          <w:t>5</w:t>
        </w:r>
        <w:r w:rsidR="000055D1" w:rsidRPr="0053695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CF4E2" w14:textId="77777777" w:rsidR="008C51C8" w:rsidRDefault="008C51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F0EE4" w14:textId="77777777" w:rsidR="00E94851" w:rsidRDefault="00E94851" w:rsidP="000055D1">
      <w:pPr>
        <w:spacing w:after="0" w:line="240" w:lineRule="auto"/>
      </w:pPr>
      <w:r>
        <w:separator/>
      </w:r>
    </w:p>
  </w:footnote>
  <w:footnote w:type="continuationSeparator" w:id="0">
    <w:p w14:paraId="0183BF79" w14:textId="77777777" w:rsidR="00E94851" w:rsidRDefault="00E94851" w:rsidP="000055D1">
      <w:pPr>
        <w:spacing w:after="0" w:line="240" w:lineRule="auto"/>
      </w:pPr>
      <w:r>
        <w:continuationSeparator/>
      </w:r>
    </w:p>
  </w:footnote>
  <w:footnote w:type="continuationNotice" w:id="1">
    <w:p w14:paraId="7E404D8C" w14:textId="77777777" w:rsidR="00E94851" w:rsidRDefault="00E9485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EA6E6" w14:textId="77777777" w:rsidR="008C51C8" w:rsidRDefault="008C51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9AE00" w14:textId="77777777" w:rsidR="008C51C8" w:rsidRDefault="008C51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46D18" w14:textId="77777777" w:rsidR="008C51C8" w:rsidRDefault="008C51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15B35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93DEB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E025ED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0E236E"/>
    <w:multiLevelType w:val="hybridMultilevel"/>
    <w:tmpl w:val="586A47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5D2D61"/>
    <w:multiLevelType w:val="hybridMultilevel"/>
    <w:tmpl w:val="553C654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866781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44394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A45BB1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670275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1E7D33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027625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057826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E03C3E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3F330E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863BB5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996CBF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EE233C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D039F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953696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8B0497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1D2663"/>
    <w:multiLevelType w:val="hybridMultilevel"/>
    <w:tmpl w:val="E650526A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7"/>
  </w:num>
  <w:num w:numId="3">
    <w:abstractNumId w:val="14"/>
  </w:num>
  <w:num w:numId="4">
    <w:abstractNumId w:val="21"/>
  </w:num>
  <w:num w:numId="5">
    <w:abstractNumId w:val="1"/>
  </w:num>
  <w:num w:numId="6">
    <w:abstractNumId w:val="0"/>
  </w:num>
  <w:num w:numId="7">
    <w:abstractNumId w:val="22"/>
  </w:num>
  <w:num w:numId="8">
    <w:abstractNumId w:val="6"/>
  </w:num>
  <w:num w:numId="9">
    <w:abstractNumId w:val="4"/>
  </w:num>
  <w:num w:numId="10">
    <w:abstractNumId w:val="5"/>
  </w:num>
  <w:num w:numId="11">
    <w:abstractNumId w:val="9"/>
  </w:num>
  <w:num w:numId="12">
    <w:abstractNumId w:val="2"/>
  </w:num>
  <w:num w:numId="13">
    <w:abstractNumId w:val="20"/>
  </w:num>
  <w:num w:numId="14">
    <w:abstractNumId w:val="7"/>
  </w:num>
  <w:num w:numId="15">
    <w:abstractNumId w:val="8"/>
  </w:num>
  <w:num w:numId="16">
    <w:abstractNumId w:val="16"/>
  </w:num>
  <w:num w:numId="17">
    <w:abstractNumId w:val="12"/>
  </w:num>
  <w:num w:numId="18">
    <w:abstractNumId w:val="11"/>
  </w:num>
  <w:num w:numId="19">
    <w:abstractNumId w:val="15"/>
  </w:num>
  <w:num w:numId="20">
    <w:abstractNumId w:val="19"/>
  </w:num>
  <w:num w:numId="21">
    <w:abstractNumId w:val="10"/>
  </w:num>
  <w:num w:numId="22">
    <w:abstractNumId w:val="24"/>
  </w:num>
  <w:num w:numId="23">
    <w:abstractNumId w:val="23"/>
  </w:num>
  <w:num w:numId="24">
    <w:abstractNumId w:val="13"/>
  </w:num>
  <w:num w:numId="25">
    <w:abstractNumId w:val="1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awFAMcbn2MtAAAA"/>
  </w:docVars>
  <w:rsids>
    <w:rsidRoot w:val="002F29A7"/>
    <w:rsid w:val="0000158F"/>
    <w:rsid w:val="000032A0"/>
    <w:rsid w:val="000055D1"/>
    <w:rsid w:val="00010482"/>
    <w:rsid w:val="00013528"/>
    <w:rsid w:val="00024A03"/>
    <w:rsid w:val="00024C44"/>
    <w:rsid w:val="00024D0B"/>
    <w:rsid w:val="00034E6F"/>
    <w:rsid w:val="00037AAD"/>
    <w:rsid w:val="00046BD3"/>
    <w:rsid w:val="000779FF"/>
    <w:rsid w:val="00081BED"/>
    <w:rsid w:val="00085CB3"/>
    <w:rsid w:val="000911A1"/>
    <w:rsid w:val="00092517"/>
    <w:rsid w:val="000A2365"/>
    <w:rsid w:val="000A3F5E"/>
    <w:rsid w:val="000A7F9B"/>
    <w:rsid w:val="000B26D5"/>
    <w:rsid w:val="000D58E7"/>
    <w:rsid w:val="000D64E2"/>
    <w:rsid w:val="001118E4"/>
    <w:rsid w:val="00111E72"/>
    <w:rsid w:val="00113114"/>
    <w:rsid w:val="00123874"/>
    <w:rsid w:val="00127305"/>
    <w:rsid w:val="0013280A"/>
    <w:rsid w:val="00132AB7"/>
    <w:rsid w:val="00137257"/>
    <w:rsid w:val="001505C5"/>
    <w:rsid w:val="00151FD2"/>
    <w:rsid w:val="00152369"/>
    <w:rsid w:val="0015748A"/>
    <w:rsid w:val="001600CB"/>
    <w:rsid w:val="00181C5B"/>
    <w:rsid w:val="0018395A"/>
    <w:rsid w:val="001A1865"/>
    <w:rsid w:val="001A43BE"/>
    <w:rsid w:val="001A6304"/>
    <w:rsid w:val="001A706E"/>
    <w:rsid w:val="001B2520"/>
    <w:rsid w:val="001B722A"/>
    <w:rsid w:val="001D292B"/>
    <w:rsid w:val="001D456C"/>
    <w:rsid w:val="001F02AF"/>
    <w:rsid w:val="001F04F1"/>
    <w:rsid w:val="001F0737"/>
    <w:rsid w:val="0020602A"/>
    <w:rsid w:val="00207496"/>
    <w:rsid w:val="002114B2"/>
    <w:rsid w:val="00227C09"/>
    <w:rsid w:val="0024121E"/>
    <w:rsid w:val="002444B4"/>
    <w:rsid w:val="002459C7"/>
    <w:rsid w:val="00247D0E"/>
    <w:rsid w:val="00253E60"/>
    <w:rsid w:val="00260CAD"/>
    <w:rsid w:val="002637DA"/>
    <w:rsid w:val="0026779F"/>
    <w:rsid w:val="0027420D"/>
    <w:rsid w:val="00294F86"/>
    <w:rsid w:val="002A1672"/>
    <w:rsid w:val="002A22AD"/>
    <w:rsid w:val="002D6C29"/>
    <w:rsid w:val="002D749D"/>
    <w:rsid w:val="002F29A7"/>
    <w:rsid w:val="00302AC9"/>
    <w:rsid w:val="00311379"/>
    <w:rsid w:val="00321AD8"/>
    <w:rsid w:val="00333FA5"/>
    <w:rsid w:val="00337CFE"/>
    <w:rsid w:val="00340041"/>
    <w:rsid w:val="00344B60"/>
    <w:rsid w:val="00346A39"/>
    <w:rsid w:val="00351606"/>
    <w:rsid w:val="00355FC6"/>
    <w:rsid w:val="00362279"/>
    <w:rsid w:val="003717DE"/>
    <w:rsid w:val="00374DD8"/>
    <w:rsid w:val="0039482B"/>
    <w:rsid w:val="00395069"/>
    <w:rsid w:val="00395997"/>
    <w:rsid w:val="00396DBF"/>
    <w:rsid w:val="003A3A24"/>
    <w:rsid w:val="003C1922"/>
    <w:rsid w:val="003C46A3"/>
    <w:rsid w:val="003C5B54"/>
    <w:rsid w:val="003E010A"/>
    <w:rsid w:val="003E215A"/>
    <w:rsid w:val="003E3A33"/>
    <w:rsid w:val="003E5A30"/>
    <w:rsid w:val="003E73D8"/>
    <w:rsid w:val="003F06E4"/>
    <w:rsid w:val="003F07C1"/>
    <w:rsid w:val="003F323F"/>
    <w:rsid w:val="003F695D"/>
    <w:rsid w:val="004068C3"/>
    <w:rsid w:val="00410828"/>
    <w:rsid w:val="00427C9D"/>
    <w:rsid w:val="004340BB"/>
    <w:rsid w:val="0045551A"/>
    <w:rsid w:val="004565E5"/>
    <w:rsid w:val="004573B1"/>
    <w:rsid w:val="00466C67"/>
    <w:rsid w:val="00467457"/>
    <w:rsid w:val="00467DEC"/>
    <w:rsid w:val="004800AB"/>
    <w:rsid w:val="004831EC"/>
    <w:rsid w:val="00484193"/>
    <w:rsid w:val="00487579"/>
    <w:rsid w:val="00497EA1"/>
    <w:rsid w:val="004A504E"/>
    <w:rsid w:val="004B386D"/>
    <w:rsid w:val="004D770D"/>
    <w:rsid w:val="004E3825"/>
    <w:rsid w:val="004E5CE5"/>
    <w:rsid w:val="004F014D"/>
    <w:rsid w:val="00526599"/>
    <w:rsid w:val="00534423"/>
    <w:rsid w:val="00536951"/>
    <w:rsid w:val="005402DA"/>
    <w:rsid w:val="00557872"/>
    <w:rsid w:val="005620D3"/>
    <w:rsid w:val="00562A18"/>
    <w:rsid w:val="005716A8"/>
    <w:rsid w:val="00572415"/>
    <w:rsid w:val="00572666"/>
    <w:rsid w:val="00574222"/>
    <w:rsid w:val="005A1EB4"/>
    <w:rsid w:val="005A2745"/>
    <w:rsid w:val="005A3422"/>
    <w:rsid w:val="005A78F8"/>
    <w:rsid w:val="005C10DD"/>
    <w:rsid w:val="005C3DF7"/>
    <w:rsid w:val="005C6930"/>
    <w:rsid w:val="005D0023"/>
    <w:rsid w:val="005D10E8"/>
    <w:rsid w:val="005E131E"/>
    <w:rsid w:val="005F1D96"/>
    <w:rsid w:val="005F2E05"/>
    <w:rsid w:val="005F4237"/>
    <w:rsid w:val="005F72C4"/>
    <w:rsid w:val="0060042F"/>
    <w:rsid w:val="0062445E"/>
    <w:rsid w:val="00636A69"/>
    <w:rsid w:val="006376C4"/>
    <w:rsid w:val="00640AEB"/>
    <w:rsid w:val="006430B7"/>
    <w:rsid w:val="00643110"/>
    <w:rsid w:val="006549E0"/>
    <w:rsid w:val="00657D90"/>
    <w:rsid w:val="00660D03"/>
    <w:rsid w:val="00663B74"/>
    <w:rsid w:val="00663D7F"/>
    <w:rsid w:val="00685E7B"/>
    <w:rsid w:val="00686114"/>
    <w:rsid w:val="00687F58"/>
    <w:rsid w:val="00691BFB"/>
    <w:rsid w:val="00692B5F"/>
    <w:rsid w:val="00696C0D"/>
    <w:rsid w:val="006974C4"/>
    <w:rsid w:val="006A3EDD"/>
    <w:rsid w:val="006A6EC8"/>
    <w:rsid w:val="006A6FB3"/>
    <w:rsid w:val="006B18BC"/>
    <w:rsid w:val="006C46EE"/>
    <w:rsid w:val="006C768A"/>
    <w:rsid w:val="006D155A"/>
    <w:rsid w:val="006E4087"/>
    <w:rsid w:val="006F36B1"/>
    <w:rsid w:val="00701073"/>
    <w:rsid w:val="00711223"/>
    <w:rsid w:val="00712802"/>
    <w:rsid w:val="00714E53"/>
    <w:rsid w:val="0072092E"/>
    <w:rsid w:val="00730B38"/>
    <w:rsid w:val="00750C91"/>
    <w:rsid w:val="007541DC"/>
    <w:rsid w:val="0075536A"/>
    <w:rsid w:val="0075658D"/>
    <w:rsid w:val="007611AA"/>
    <w:rsid w:val="00762224"/>
    <w:rsid w:val="0076482C"/>
    <w:rsid w:val="00766760"/>
    <w:rsid w:val="00770F1B"/>
    <w:rsid w:val="007718EB"/>
    <w:rsid w:val="00777221"/>
    <w:rsid w:val="00785193"/>
    <w:rsid w:val="007905DE"/>
    <w:rsid w:val="007905FA"/>
    <w:rsid w:val="00792C98"/>
    <w:rsid w:val="00795ADC"/>
    <w:rsid w:val="007A0D4A"/>
    <w:rsid w:val="007A45BA"/>
    <w:rsid w:val="007C1B5A"/>
    <w:rsid w:val="007C3564"/>
    <w:rsid w:val="007D00EE"/>
    <w:rsid w:val="007D079E"/>
    <w:rsid w:val="007D1DFD"/>
    <w:rsid w:val="007E2176"/>
    <w:rsid w:val="007E2E6F"/>
    <w:rsid w:val="007E5297"/>
    <w:rsid w:val="007E7B23"/>
    <w:rsid w:val="00801C01"/>
    <w:rsid w:val="00805543"/>
    <w:rsid w:val="00806AE4"/>
    <w:rsid w:val="00815B10"/>
    <w:rsid w:val="0081694C"/>
    <w:rsid w:val="00820E5B"/>
    <w:rsid w:val="0082653A"/>
    <w:rsid w:val="00830751"/>
    <w:rsid w:val="0083339D"/>
    <w:rsid w:val="00841C4E"/>
    <w:rsid w:val="00843CC8"/>
    <w:rsid w:val="0084479A"/>
    <w:rsid w:val="0084504D"/>
    <w:rsid w:val="00845B3F"/>
    <w:rsid w:val="00856505"/>
    <w:rsid w:val="008634B1"/>
    <w:rsid w:val="00865A76"/>
    <w:rsid w:val="00867B61"/>
    <w:rsid w:val="008736B3"/>
    <w:rsid w:val="00875954"/>
    <w:rsid w:val="00877830"/>
    <w:rsid w:val="0088239C"/>
    <w:rsid w:val="008A120A"/>
    <w:rsid w:val="008A147C"/>
    <w:rsid w:val="008A4E90"/>
    <w:rsid w:val="008B7ECB"/>
    <w:rsid w:val="008C2B7C"/>
    <w:rsid w:val="008C51C8"/>
    <w:rsid w:val="008C68C0"/>
    <w:rsid w:val="008C6C99"/>
    <w:rsid w:val="008C6F1F"/>
    <w:rsid w:val="008D15F4"/>
    <w:rsid w:val="008D4457"/>
    <w:rsid w:val="008E025C"/>
    <w:rsid w:val="008E4BEF"/>
    <w:rsid w:val="008E5A8E"/>
    <w:rsid w:val="008F01CF"/>
    <w:rsid w:val="008F0473"/>
    <w:rsid w:val="008F2E3C"/>
    <w:rsid w:val="00905175"/>
    <w:rsid w:val="00905C74"/>
    <w:rsid w:val="00914B4C"/>
    <w:rsid w:val="00926BF3"/>
    <w:rsid w:val="00926C7C"/>
    <w:rsid w:val="0092792C"/>
    <w:rsid w:val="00931D2B"/>
    <w:rsid w:val="00931F75"/>
    <w:rsid w:val="0094270C"/>
    <w:rsid w:val="00950CAE"/>
    <w:rsid w:val="009563EF"/>
    <w:rsid w:val="009619B7"/>
    <w:rsid w:val="00971458"/>
    <w:rsid w:val="00971512"/>
    <w:rsid w:val="00977426"/>
    <w:rsid w:val="009811E1"/>
    <w:rsid w:val="00981E07"/>
    <w:rsid w:val="00986BDE"/>
    <w:rsid w:val="009902B5"/>
    <w:rsid w:val="009905B3"/>
    <w:rsid w:val="00995B42"/>
    <w:rsid w:val="009A0C67"/>
    <w:rsid w:val="009A4684"/>
    <w:rsid w:val="009B27D9"/>
    <w:rsid w:val="009B3D69"/>
    <w:rsid w:val="009C4D07"/>
    <w:rsid w:val="009C6561"/>
    <w:rsid w:val="009C797D"/>
    <w:rsid w:val="009E41C1"/>
    <w:rsid w:val="009F04D8"/>
    <w:rsid w:val="009F093C"/>
    <w:rsid w:val="009F5957"/>
    <w:rsid w:val="009F628A"/>
    <w:rsid w:val="00A041B6"/>
    <w:rsid w:val="00A113A6"/>
    <w:rsid w:val="00A11D73"/>
    <w:rsid w:val="00A1628B"/>
    <w:rsid w:val="00A229E7"/>
    <w:rsid w:val="00A23AA9"/>
    <w:rsid w:val="00A26EDE"/>
    <w:rsid w:val="00A303A9"/>
    <w:rsid w:val="00A3355D"/>
    <w:rsid w:val="00A374D0"/>
    <w:rsid w:val="00A44C70"/>
    <w:rsid w:val="00A46EE2"/>
    <w:rsid w:val="00A47CF6"/>
    <w:rsid w:val="00A47F58"/>
    <w:rsid w:val="00A51FE1"/>
    <w:rsid w:val="00A64D8D"/>
    <w:rsid w:val="00A658B7"/>
    <w:rsid w:val="00A66624"/>
    <w:rsid w:val="00A9277A"/>
    <w:rsid w:val="00A92EAE"/>
    <w:rsid w:val="00A93BE9"/>
    <w:rsid w:val="00A97FEF"/>
    <w:rsid w:val="00AA0BCD"/>
    <w:rsid w:val="00AB2221"/>
    <w:rsid w:val="00AB2380"/>
    <w:rsid w:val="00AC7063"/>
    <w:rsid w:val="00AE20D9"/>
    <w:rsid w:val="00AE248E"/>
    <w:rsid w:val="00AE3CC5"/>
    <w:rsid w:val="00AE719F"/>
    <w:rsid w:val="00AF0ED4"/>
    <w:rsid w:val="00AF497F"/>
    <w:rsid w:val="00B03DF2"/>
    <w:rsid w:val="00B04998"/>
    <w:rsid w:val="00B21D93"/>
    <w:rsid w:val="00B2215F"/>
    <w:rsid w:val="00B25313"/>
    <w:rsid w:val="00B26548"/>
    <w:rsid w:val="00B30D77"/>
    <w:rsid w:val="00B335B1"/>
    <w:rsid w:val="00B4322F"/>
    <w:rsid w:val="00B47C92"/>
    <w:rsid w:val="00B508EA"/>
    <w:rsid w:val="00B52831"/>
    <w:rsid w:val="00B53BF0"/>
    <w:rsid w:val="00B54294"/>
    <w:rsid w:val="00B55911"/>
    <w:rsid w:val="00B55A81"/>
    <w:rsid w:val="00B61467"/>
    <w:rsid w:val="00B66B3A"/>
    <w:rsid w:val="00B766E4"/>
    <w:rsid w:val="00B92B4F"/>
    <w:rsid w:val="00B9532D"/>
    <w:rsid w:val="00BA17D2"/>
    <w:rsid w:val="00BA5598"/>
    <w:rsid w:val="00BA7513"/>
    <w:rsid w:val="00BB2FA8"/>
    <w:rsid w:val="00BB3256"/>
    <w:rsid w:val="00BB7526"/>
    <w:rsid w:val="00BC48F4"/>
    <w:rsid w:val="00BC659A"/>
    <w:rsid w:val="00BD2361"/>
    <w:rsid w:val="00BD4DF6"/>
    <w:rsid w:val="00BE5CA3"/>
    <w:rsid w:val="00BF46B9"/>
    <w:rsid w:val="00C04052"/>
    <w:rsid w:val="00C121A2"/>
    <w:rsid w:val="00C136A0"/>
    <w:rsid w:val="00C167FC"/>
    <w:rsid w:val="00C23CD6"/>
    <w:rsid w:val="00C25B08"/>
    <w:rsid w:val="00C272E7"/>
    <w:rsid w:val="00C32BFD"/>
    <w:rsid w:val="00C521E7"/>
    <w:rsid w:val="00C6228E"/>
    <w:rsid w:val="00C6332B"/>
    <w:rsid w:val="00C7379A"/>
    <w:rsid w:val="00C7761B"/>
    <w:rsid w:val="00CA170A"/>
    <w:rsid w:val="00CA2C59"/>
    <w:rsid w:val="00CA318B"/>
    <w:rsid w:val="00CA5AC6"/>
    <w:rsid w:val="00CB0524"/>
    <w:rsid w:val="00CB1FA7"/>
    <w:rsid w:val="00CB55BA"/>
    <w:rsid w:val="00CB698F"/>
    <w:rsid w:val="00CC46FB"/>
    <w:rsid w:val="00CD7EC8"/>
    <w:rsid w:val="00CE4D04"/>
    <w:rsid w:val="00CE6C92"/>
    <w:rsid w:val="00CE7139"/>
    <w:rsid w:val="00CF0CA3"/>
    <w:rsid w:val="00CF3CA3"/>
    <w:rsid w:val="00D02A69"/>
    <w:rsid w:val="00D15366"/>
    <w:rsid w:val="00D20489"/>
    <w:rsid w:val="00D25BB4"/>
    <w:rsid w:val="00D3402E"/>
    <w:rsid w:val="00D372BE"/>
    <w:rsid w:val="00D431B2"/>
    <w:rsid w:val="00D4371F"/>
    <w:rsid w:val="00D51BA5"/>
    <w:rsid w:val="00D6414A"/>
    <w:rsid w:val="00D645BA"/>
    <w:rsid w:val="00D659CF"/>
    <w:rsid w:val="00D76E7A"/>
    <w:rsid w:val="00D818B8"/>
    <w:rsid w:val="00D82AA4"/>
    <w:rsid w:val="00DA2DC4"/>
    <w:rsid w:val="00DA2F24"/>
    <w:rsid w:val="00DA6D04"/>
    <w:rsid w:val="00DB2B58"/>
    <w:rsid w:val="00DC4A6D"/>
    <w:rsid w:val="00DD10D7"/>
    <w:rsid w:val="00DD2E77"/>
    <w:rsid w:val="00DF367E"/>
    <w:rsid w:val="00E0627B"/>
    <w:rsid w:val="00E12640"/>
    <w:rsid w:val="00E143C3"/>
    <w:rsid w:val="00E20783"/>
    <w:rsid w:val="00E25721"/>
    <w:rsid w:val="00E258A1"/>
    <w:rsid w:val="00E36FE3"/>
    <w:rsid w:val="00E5200A"/>
    <w:rsid w:val="00E527E2"/>
    <w:rsid w:val="00E616ED"/>
    <w:rsid w:val="00E65EFD"/>
    <w:rsid w:val="00E672A6"/>
    <w:rsid w:val="00E85EDF"/>
    <w:rsid w:val="00E910A8"/>
    <w:rsid w:val="00E936E0"/>
    <w:rsid w:val="00E94851"/>
    <w:rsid w:val="00E95DF3"/>
    <w:rsid w:val="00E97532"/>
    <w:rsid w:val="00EA07BB"/>
    <w:rsid w:val="00EA4761"/>
    <w:rsid w:val="00EB034D"/>
    <w:rsid w:val="00EB54F4"/>
    <w:rsid w:val="00EC5743"/>
    <w:rsid w:val="00ED54AA"/>
    <w:rsid w:val="00ED5F30"/>
    <w:rsid w:val="00EE1D66"/>
    <w:rsid w:val="00EF2771"/>
    <w:rsid w:val="00EF5544"/>
    <w:rsid w:val="00F02059"/>
    <w:rsid w:val="00F0799A"/>
    <w:rsid w:val="00F14A18"/>
    <w:rsid w:val="00F3361D"/>
    <w:rsid w:val="00F347DB"/>
    <w:rsid w:val="00F50845"/>
    <w:rsid w:val="00F62DA2"/>
    <w:rsid w:val="00F63EE0"/>
    <w:rsid w:val="00F81B95"/>
    <w:rsid w:val="00F913AC"/>
    <w:rsid w:val="00F92518"/>
    <w:rsid w:val="00F97F52"/>
    <w:rsid w:val="00FA2D2D"/>
    <w:rsid w:val="00FB2CD7"/>
    <w:rsid w:val="00FB455F"/>
    <w:rsid w:val="00FB6D00"/>
    <w:rsid w:val="00FB6EF4"/>
    <w:rsid w:val="00FC3E66"/>
    <w:rsid w:val="00FD091B"/>
    <w:rsid w:val="00FF0701"/>
    <w:rsid w:val="00FF3B8F"/>
    <w:rsid w:val="00FF3F8C"/>
    <w:rsid w:val="00FF4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10A8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FF3F8C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1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743659A-5CE3-41CD-A447-C6C3BEBA2D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4</TotalTime>
  <Pages>11</Pages>
  <Words>1853</Words>
  <Characters>9853</Characters>
  <Application>Microsoft Office Word</Application>
  <DocSecurity>0</DocSecurity>
  <Lines>491</Lines>
  <Paragraphs>2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11</cp:revision>
  <dcterms:created xsi:type="dcterms:W3CDTF">2022-01-26T02:18:00Z</dcterms:created>
  <dcterms:modified xsi:type="dcterms:W3CDTF">2023-12-05T04:0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12-20T02:56:35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aac81fa4-42e2-41fd-80d6-914cc60a046b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94430500</vt:r8>
  </property>
  <property fmtid="{D5CDD505-2E9C-101B-9397-08002B2CF9AE}" pid="13" name="xd_Signature">
    <vt:bool>false</vt:bool>
  </property>
  <property fmtid="{D5CDD505-2E9C-101B-9397-08002B2CF9AE}" pid="14" name="Whatisthisreference">
    <vt:lpwstr>Template used to develop the criteria for assessing observation-based assessments (e.g. working with clients or team environment)</vt:lpwstr>
  </property>
  <property fmtid="{D5CDD505-2E9C-101B-9397-08002B2CF9AE}" pid="15" name="xd_ProgID">
    <vt:lpwstr/>
  </property>
  <property fmtid="{D5CDD505-2E9C-101B-9397-08002B2CF9AE}" pid="16" name="_SourceUrl">
    <vt:lpwstr/>
  </property>
  <property fmtid="{D5CDD505-2E9C-101B-9397-08002B2CF9AE}" pid="17" name="_SharedFileIndex">
    <vt:lpwstr/>
  </property>
  <property fmtid="{D5CDD505-2E9C-101B-9397-08002B2CF9AE}" pid="18" name="TemplateUrl">
    <vt:lpwstr/>
  </property>
  <property fmtid="{D5CDD505-2E9C-101B-9397-08002B2CF9AE}" pid="19" name="ComplianceAssetId">
    <vt:lpwstr/>
  </property>
  <property fmtid="{D5CDD505-2E9C-101B-9397-08002B2CF9AE}" pid="20" name="Nameofdocument">
    <vt:lpwstr>Observation Form</vt:lpwstr>
  </property>
  <property fmtid="{D5CDD505-2E9C-101B-9397-08002B2CF9AE}" pid="21" name="_ExtendedDescription">
    <vt:lpwstr/>
  </property>
  <property fmtid="{D5CDD505-2E9C-101B-9397-08002B2CF9AE}" pid="22" name="TriggerFlowInfo">
    <vt:lpwstr/>
  </property>
  <property fmtid="{D5CDD505-2E9C-101B-9397-08002B2CF9AE}" pid="23" name="GrammarlyDocumentId">
    <vt:lpwstr>7aa9d0d5515718e8549f9594a9f6b6f40b8a6da5e15cbd8c8a3c5d81e3818ecd</vt:lpwstr>
  </property>
</Properties>
</file>